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E9A1E7" w14:textId="6346A189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DBE8B" w14:textId="1C0517C3" w:rsidR="00914BAB" w:rsidRDefault="00E23AA0" w:rsidP="0035359E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  <w:t>GAME DESIGN DOCUMENT</w:t>
                            </w:r>
                          </w:p>
                          <w:p w14:paraId="25DBC61F" w14:textId="7B4C62E8" w:rsidR="00FD6C76" w:rsidRPr="00FD6C76" w:rsidRDefault="00FD6C76" w:rsidP="0035359E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28"/>
                                <w:szCs w:val="28"/>
                              </w:rPr>
                            </w:pPr>
                            <w:r w:rsidRPr="00FD6C76">
                              <w:rPr>
                                <w:rFonts w:ascii="Open Sans" w:hAnsi="Open Sans"/>
                                <w:bCs/>
                                <w:sz w:val="28"/>
                                <w:szCs w:val="28"/>
                              </w:rPr>
                              <w:t>Universitas AMIKOM Yogyakar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" filled="f" stroked="f">
                <v:textbox>
                  <w:txbxContent>
                    <w:p w14:paraId="3BADBE8B" w14:textId="1C0517C3" w:rsidR="00914BAB" w:rsidRDefault="00E23AA0" w:rsidP="0035359E">
                      <w:pPr>
                        <w:jc w:val="center"/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  <w:t>GAME DESIGN DOCUMENT</w:t>
                      </w:r>
                    </w:p>
                    <w:p w14:paraId="25DBC61F" w14:textId="7B4C62E8" w:rsidR="00FD6C76" w:rsidRPr="00FD6C76" w:rsidRDefault="00FD6C76" w:rsidP="0035359E">
                      <w:pPr>
                        <w:jc w:val="center"/>
                        <w:rPr>
                          <w:rFonts w:ascii="Open Sans" w:hAnsi="Open Sans"/>
                          <w:bCs/>
                          <w:sz w:val="28"/>
                          <w:szCs w:val="28"/>
                        </w:rPr>
                      </w:pPr>
                      <w:r w:rsidRPr="00FD6C76">
                        <w:rPr>
                          <w:rFonts w:ascii="Open Sans" w:hAnsi="Open Sans"/>
                          <w:bCs/>
                          <w:sz w:val="28"/>
                          <w:szCs w:val="28"/>
                        </w:rPr>
                        <w:t>Universitas AMIKOM Yogyakar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B405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5FBB11" wp14:editId="27AFE880">
                <wp:simplePos x="0" y="0"/>
                <wp:positionH relativeFrom="margin">
                  <wp:align>center</wp:align>
                </wp:positionH>
                <wp:positionV relativeFrom="paragraph">
                  <wp:posOffset>4572000</wp:posOffset>
                </wp:positionV>
                <wp:extent cx="5829300" cy="914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1DDFB9E4" w:rsidR="00914BAB" w:rsidRPr="00FD6C76" w:rsidRDefault="00E23AA0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  <w:t>RACING 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7" type="#_x0000_t202" style="position:absolute;margin-left:0;margin-top:5in;width:459pt;height:1in;z-index:251654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" filled="f" stroked="f">
                <v:textbox>
                  <w:txbxContent>
                    <w:p w14:paraId="59E84CC2" w14:textId="1DDFB9E4" w:rsidR="00914BAB" w:rsidRPr="00FD6C76" w:rsidRDefault="00E23AA0" w:rsidP="0035359E">
                      <w:pPr>
                        <w:jc w:val="center"/>
                        <w:rPr>
                          <w:rFonts w:ascii="Open Sans Extrabold" w:hAnsi="Open Sans Extrabold"/>
                          <w:sz w:val="40"/>
                          <w:szCs w:val="40"/>
                        </w:rPr>
                      </w:pPr>
                      <w:r>
                        <w:rPr>
                          <w:rFonts w:ascii="Open Sans Extrabold" w:hAnsi="Open Sans Extrabold"/>
                          <w:sz w:val="40"/>
                          <w:szCs w:val="40"/>
                        </w:rPr>
                        <w:t>RACING A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D63828" w14:textId="186DA09F" w:rsidR="00117CF5" w:rsidRPr="00CB4059" w:rsidRDefault="00117CF5" w:rsidP="0035359E">
      <w:pPr>
        <w:rPr>
          <w:rFonts w:asciiTheme="majorHAnsi" w:hAnsiTheme="majorHAnsi" w:cstheme="majorHAnsi"/>
          <w:noProof/>
          <w:lang w:val="id-ID"/>
        </w:rPr>
      </w:pPr>
    </w:p>
    <w:p w14:paraId="40B7B71F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2F9056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51959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E492C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15DFBCB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357FCA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18424F4" w14:textId="5EAA79A8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456B622" w14:textId="6C30E3A8" w:rsidR="0035359E" w:rsidRPr="00CB4059" w:rsidRDefault="0035359E" w:rsidP="00037355">
      <w:pPr>
        <w:jc w:val="center"/>
        <w:rPr>
          <w:rFonts w:asciiTheme="majorHAnsi" w:hAnsiTheme="majorHAnsi" w:cstheme="majorHAnsi"/>
          <w:noProof/>
          <w:lang w:val="id-ID"/>
        </w:rPr>
      </w:pPr>
    </w:p>
    <w:p w14:paraId="6D96294A" w14:textId="77B8EA6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BAEE2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4F01CC" w14:textId="3873BF04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C04A85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BB7C3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898E33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CB4771D" w14:textId="7FF9284A" w:rsidR="00DB0716" w:rsidRPr="00CB4059" w:rsidRDefault="00DB0716" w:rsidP="0035359E">
      <w:pPr>
        <w:rPr>
          <w:rFonts w:asciiTheme="majorHAnsi" w:hAnsiTheme="majorHAnsi" w:cstheme="majorHAnsi"/>
          <w:noProof/>
          <w:lang w:val="id-ID"/>
        </w:rPr>
      </w:pPr>
    </w:p>
    <w:p w14:paraId="78E18C40" w14:textId="3C123E62" w:rsidR="00DB0716" w:rsidRPr="00CB4059" w:rsidRDefault="00DB0716">
      <w:pPr>
        <w:rPr>
          <w:rFonts w:asciiTheme="majorHAnsi" w:hAnsiTheme="majorHAnsi" w:cstheme="majorHAnsi"/>
          <w:noProof/>
          <w:lang w:val="id-ID"/>
        </w:rPr>
      </w:pPr>
    </w:p>
    <w:p w14:paraId="0298FDF7" w14:textId="77777777" w:rsidR="00DB0716" w:rsidRPr="00CB4059" w:rsidRDefault="00DB0716" w:rsidP="00DB0716">
      <w:pPr>
        <w:jc w:val="center"/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</w:p>
    <w:p w14:paraId="1B6437E2" w14:textId="77777777" w:rsidR="00DB0716" w:rsidRPr="00CB4059" w:rsidRDefault="00DB0716">
      <w:pPr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r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br w:type="page"/>
      </w:r>
    </w:p>
    <w:p w14:paraId="715E803C" w14:textId="11D81FB4" w:rsidR="0035359E" w:rsidRPr="00CB4059" w:rsidRDefault="00DB0716" w:rsidP="00DB0716">
      <w:pPr>
        <w:jc w:val="center"/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r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lastRenderedPageBreak/>
        <w:t>Daftar Isi</w:t>
      </w:r>
    </w:p>
    <w:p w14:paraId="624A76A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5DB73D9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62232ED" w14:textId="77777777" w:rsidR="00571061" w:rsidRDefault="00FA054E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begin"/>
      </w:r>
      <w:r w:rsidRPr="00CB4059">
        <w:rPr>
          <w:rFonts w:cstheme="majorHAnsi"/>
          <w:caps w:val="0"/>
          <w:smallCaps/>
          <w:noProof/>
          <w:sz w:val="22"/>
          <w:lang w:val="id-ID"/>
        </w:rPr>
        <w:instrText xml:space="preserve"> TOC \o "1-3" </w:instrText>
      </w: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separate"/>
      </w:r>
      <w:r w:rsidR="00571061" w:rsidRPr="00A70186">
        <w:rPr>
          <w:rFonts w:cstheme="majorHAnsi"/>
          <w:noProof/>
          <w:lang w:val="id-ID"/>
        </w:rPr>
        <w:t>Analisis</w:t>
      </w:r>
      <w:r w:rsidR="00571061">
        <w:rPr>
          <w:noProof/>
        </w:rPr>
        <w:tab/>
      </w:r>
      <w:r w:rsidR="00571061">
        <w:rPr>
          <w:noProof/>
        </w:rPr>
        <w:fldChar w:fldCharType="begin"/>
      </w:r>
      <w:r w:rsidR="00571061">
        <w:rPr>
          <w:noProof/>
        </w:rPr>
        <w:instrText xml:space="preserve"> PAGEREF _Toc511570322 \h </w:instrText>
      </w:r>
      <w:r w:rsidR="00571061">
        <w:rPr>
          <w:noProof/>
        </w:rPr>
      </w:r>
      <w:r w:rsidR="00571061">
        <w:rPr>
          <w:noProof/>
        </w:rPr>
        <w:fldChar w:fldCharType="separate"/>
      </w:r>
      <w:r w:rsidR="006C7DE7">
        <w:rPr>
          <w:noProof/>
        </w:rPr>
        <w:t>3</w:t>
      </w:r>
      <w:r w:rsidR="00571061">
        <w:rPr>
          <w:noProof/>
        </w:rPr>
        <w:fldChar w:fldCharType="end"/>
      </w:r>
    </w:p>
    <w:p w14:paraId="09086553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baran Umu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3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3</w:t>
      </w:r>
      <w:r>
        <w:rPr>
          <w:noProof/>
        </w:rPr>
        <w:fldChar w:fldCharType="end"/>
      </w:r>
    </w:p>
    <w:p w14:paraId="2223CF9C" w14:textId="5E29CF40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enre</w:t>
      </w:r>
      <w:r>
        <w:rPr>
          <w:noProof/>
        </w:rPr>
        <w:tab/>
      </w:r>
      <w:r w:rsidR="006C7DE7">
        <w:rPr>
          <w:noProof/>
        </w:rPr>
        <w:t>3</w:t>
      </w:r>
    </w:p>
    <w:p w14:paraId="52E05ED3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la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5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3</w:t>
      </w:r>
      <w:r>
        <w:rPr>
          <w:noProof/>
        </w:rPr>
        <w:fldChar w:fldCharType="end"/>
      </w:r>
    </w:p>
    <w:p w14:paraId="04A2A59D" w14:textId="583BA495" w:rsidR="00571061" w:rsidRDefault="00ED4A10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>
        <w:rPr>
          <w:rFonts w:cstheme="majorHAnsi"/>
          <w:noProof/>
        </w:rPr>
        <w:t>Tipe mobil</w:t>
      </w:r>
      <w:r w:rsidR="00571061">
        <w:rPr>
          <w:noProof/>
        </w:rPr>
        <w:tab/>
      </w:r>
      <w:r w:rsidR="006C7DE7">
        <w:rPr>
          <w:noProof/>
        </w:rPr>
        <w:t>4</w:t>
      </w:r>
    </w:p>
    <w:p w14:paraId="6EB82D28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epl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7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2AA94F6B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8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3C588753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Player Exper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9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2B4C519F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Guideli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0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29E40BC4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 Objectives &amp; Rewa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1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2CA4313A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Mechanic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2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5</w:t>
      </w:r>
      <w:r>
        <w:rPr>
          <w:noProof/>
        </w:rPr>
        <w:fldChar w:fldCharType="end"/>
      </w:r>
    </w:p>
    <w:p w14:paraId="32013B70" w14:textId="7777777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Desain Lev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3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6</w:t>
      </w:r>
      <w:r>
        <w:rPr>
          <w:noProof/>
        </w:rPr>
        <w:fldChar w:fldCharType="end"/>
      </w:r>
    </w:p>
    <w:p w14:paraId="74520875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4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7</w:t>
      </w:r>
      <w:r>
        <w:rPr>
          <w:noProof/>
        </w:rPr>
        <w:fldChar w:fldCharType="end"/>
      </w:r>
    </w:p>
    <w:p w14:paraId="0A1B695E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Art Sty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5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7</w:t>
      </w:r>
      <w:r>
        <w:rPr>
          <w:noProof/>
        </w:rPr>
        <w:fldChar w:fldCharType="end"/>
      </w:r>
    </w:p>
    <w:p w14:paraId="58A5EE2C" w14:textId="7777777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Sou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6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8</w:t>
      </w:r>
      <w:r>
        <w:rPr>
          <w:noProof/>
        </w:rPr>
        <w:fldChar w:fldCharType="end"/>
      </w:r>
    </w:p>
    <w:p w14:paraId="05028D29" w14:textId="31275E22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User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7 \h </w:instrText>
      </w:r>
      <w:r>
        <w:rPr>
          <w:noProof/>
        </w:rPr>
      </w:r>
      <w:r>
        <w:rPr>
          <w:noProof/>
        </w:rPr>
        <w:fldChar w:fldCharType="separate"/>
      </w:r>
      <w:r w:rsidR="006C7DE7">
        <w:rPr>
          <w:noProof/>
        </w:rPr>
        <w:t>8</w:t>
      </w:r>
      <w:r>
        <w:rPr>
          <w:noProof/>
        </w:rPr>
        <w:fldChar w:fldCharType="end"/>
      </w:r>
    </w:p>
    <w:p w14:paraId="77490CAD" w14:textId="3C97ADF7" w:rsidR="0035359E" w:rsidRPr="00CB4059" w:rsidRDefault="00FA054E" w:rsidP="00FA054E">
      <w:pPr>
        <w:pStyle w:val="TOC2"/>
        <w:rPr>
          <w:rFonts w:cstheme="majorHAnsi"/>
          <w:noProof/>
          <w:lang w:val="id-ID"/>
        </w:rPr>
      </w:pPr>
      <w:r w:rsidRPr="00CB4059">
        <w:rPr>
          <w:rFonts w:cstheme="majorHAnsi"/>
          <w:caps/>
          <w:smallCaps w:val="0"/>
          <w:noProof/>
          <w:sz w:val="22"/>
          <w:u w:val="single"/>
          <w:lang w:val="id-ID"/>
        </w:rPr>
        <w:fldChar w:fldCharType="end"/>
      </w:r>
    </w:p>
    <w:p w14:paraId="487848E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9189B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F5D8D2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2FD9A5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16CED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0A538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B33C6E1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F76AF4B" w14:textId="555C5131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262BF2DA" w14:textId="0D2C49B4" w:rsidR="00401560" w:rsidRPr="00CB4059" w:rsidRDefault="00401560" w:rsidP="00106496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/>
        </w:rPr>
        <w:br w:type="page"/>
      </w:r>
    </w:p>
    <w:p w14:paraId="77142653" w14:textId="77777777" w:rsidR="00106496" w:rsidRPr="00CB4059" w:rsidRDefault="00106496" w:rsidP="00106496">
      <w:pPr>
        <w:rPr>
          <w:rFonts w:asciiTheme="majorHAnsi" w:hAnsiTheme="majorHAnsi" w:cstheme="majorHAnsi"/>
          <w:noProof/>
          <w:lang w:val="id-ID"/>
        </w:rPr>
      </w:pPr>
    </w:p>
    <w:p w14:paraId="65B8BDB4" w14:textId="7EAD277A" w:rsidR="0035359E" w:rsidRPr="00CB4059" w:rsidRDefault="00037355" w:rsidP="00106496">
      <w:pPr>
        <w:pStyle w:val="Heading1"/>
        <w:rPr>
          <w:rFonts w:cstheme="majorHAnsi"/>
          <w:noProof/>
          <w:lang w:val="id-ID"/>
        </w:rPr>
      </w:pPr>
      <w:bookmarkStart w:id="0" w:name="_Toc511570322"/>
      <w:r w:rsidRPr="00CB4059">
        <w:rPr>
          <w:rFonts w:cstheme="majorHAnsi"/>
          <w:noProof/>
          <w:lang w:val="id-ID"/>
        </w:rPr>
        <w:t>Analisis</w:t>
      </w:r>
      <w:bookmarkEnd w:id="0"/>
    </w:p>
    <w:p w14:paraId="3C61F6E8" w14:textId="08DBFD21" w:rsidR="00DB0716" w:rsidRPr="00494B91" w:rsidRDefault="00494B91" w:rsidP="00DB0716">
      <w:pPr>
        <w:pStyle w:val="Style1n"/>
        <w:rPr>
          <w:noProof/>
        </w:rPr>
      </w:pPr>
      <w:r>
        <w:rPr>
          <w:noProof/>
        </w:rPr>
        <w:t>Racing game ini berbasis time attack jadi player akan lebih banyak mengejar waktu daripada mengejar musuh</w:t>
      </w:r>
    </w:p>
    <w:p w14:paraId="7BD0CD52" w14:textId="77777777" w:rsidR="00DB0716" w:rsidRPr="00CB4059" w:rsidRDefault="00DB0716" w:rsidP="00DB0716">
      <w:pPr>
        <w:rPr>
          <w:noProof/>
          <w:lang w:val="id-ID"/>
        </w:rPr>
      </w:pPr>
    </w:p>
    <w:p w14:paraId="7CEDD36E" w14:textId="58844D0A" w:rsidR="00106496" w:rsidRPr="00CB4059" w:rsidRDefault="00554A47" w:rsidP="00106496">
      <w:pPr>
        <w:pStyle w:val="Heading1"/>
        <w:rPr>
          <w:rFonts w:cstheme="majorHAnsi"/>
          <w:noProof/>
          <w:lang w:val="id-ID"/>
        </w:rPr>
      </w:pPr>
      <w:bookmarkStart w:id="1" w:name="_Toc511570323"/>
      <w:r w:rsidRPr="00CB4059">
        <w:rPr>
          <w:rFonts w:cstheme="majorHAnsi"/>
          <w:noProof/>
          <w:lang w:val="id-ID"/>
        </w:rPr>
        <w:t>Gambaran Umum</w:t>
      </w:r>
      <w:bookmarkEnd w:id="1"/>
    </w:p>
    <w:p w14:paraId="0F488940" w14:textId="660C5A38" w:rsidR="000F2FF9" w:rsidRPr="003C7948" w:rsidRDefault="005D1DD3" w:rsidP="00A60220">
      <w:pPr>
        <w:pStyle w:val="Style1n"/>
        <w:jc w:val="both"/>
        <w:rPr>
          <w:rFonts w:cstheme="majorHAnsi"/>
          <w:noProof/>
        </w:rPr>
      </w:pPr>
      <w:r>
        <w:rPr>
          <w:rFonts w:cstheme="majorHAnsi"/>
          <w:noProof/>
        </w:rPr>
        <w:t xml:space="preserve">Game ini merupakan racing game yang akan meliputi </w:t>
      </w:r>
      <w:r w:rsidR="003C7948">
        <w:rPr>
          <w:rFonts w:cstheme="majorHAnsi"/>
          <w:noProof/>
        </w:rPr>
        <w:t xml:space="preserve">2 medan utama dalam </w:t>
      </w:r>
      <w:r w:rsidR="003C7948">
        <w:rPr>
          <w:rFonts w:cstheme="majorHAnsi"/>
          <w:i/>
          <w:noProof/>
        </w:rPr>
        <w:t>Motorsport</w:t>
      </w:r>
      <w:r w:rsidR="003C7948">
        <w:rPr>
          <w:rFonts w:cstheme="majorHAnsi"/>
          <w:noProof/>
        </w:rPr>
        <w:t xml:space="preserve">: Aspal &amp; </w:t>
      </w:r>
      <w:r w:rsidR="00E44978">
        <w:rPr>
          <w:rFonts w:cstheme="majorHAnsi"/>
          <w:noProof/>
        </w:rPr>
        <w:t>Offroad</w:t>
      </w:r>
    </w:p>
    <w:p w14:paraId="1221D1C9" w14:textId="77777777" w:rsidR="00DB0716" w:rsidRDefault="00DB0716" w:rsidP="00DB0716">
      <w:pPr>
        <w:rPr>
          <w:noProof/>
          <w:lang w:val="id-ID"/>
        </w:rPr>
      </w:pPr>
    </w:p>
    <w:p w14:paraId="1AC962C7" w14:textId="3CE08EF9" w:rsidR="006C7DE7" w:rsidRPr="006C7DE7" w:rsidRDefault="006C7DE7" w:rsidP="006C7DE7">
      <w:pPr>
        <w:pStyle w:val="Heading1"/>
        <w:rPr>
          <w:rFonts w:cstheme="majorHAnsi"/>
          <w:noProof/>
        </w:rPr>
      </w:pPr>
      <w:r w:rsidRPr="00CB4059">
        <w:rPr>
          <w:rFonts w:cstheme="majorHAnsi"/>
          <w:noProof/>
          <w:lang w:val="id-ID"/>
        </w:rPr>
        <w:t>G</w:t>
      </w:r>
      <w:r>
        <w:rPr>
          <w:rFonts w:cstheme="majorHAnsi"/>
          <w:noProof/>
        </w:rPr>
        <w:t>enre</w:t>
      </w:r>
    </w:p>
    <w:p w14:paraId="3ADF1ECC" w14:textId="4F37B5D6" w:rsidR="006C7DE7" w:rsidRPr="003C7948" w:rsidRDefault="006C7DE7" w:rsidP="006C7DE7">
      <w:pPr>
        <w:pStyle w:val="Style1n"/>
        <w:jc w:val="both"/>
        <w:rPr>
          <w:rFonts w:cstheme="majorHAnsi"/>
          <w:noProof/>
        </w:rPr>
      </w:pPr>
      <w:r>
        <w:rPr>
          <w:rFonts w:cstheme="majorHAnsi"/>
          <w:noProof/>
        </w:rPr>
        <w:t xml:space="preserve">Game ini </w:t>
      </w:r>
      <w:r>
        <w:rPr>
          <w:rFonts w:cstheme="majorHAnsi"/>
          <w:noProof/>
        </w:rPr>
        <w:t>termasuk Racing Game tipe arcade</w:t>
      </w:r>
      <w:bookmarkStart w:id="2" w:name="_GoBack"/>
      <w:bookmarkEnd w:id="2"/>
    </w:p>
    <w:p w14:paraId="086EB95A" w14:textId="77777777" w:rsidR="006C7DE7" w:rsidRPr="00CB4059" w:rsidRDefault="006C7DE7" w:rsidP="00DB0716">
      <w:pPr>
        <w:rPr>
          <w:noProof/>
          <w:lang w:val="id-ID"/>
        </w:rPr>
      </w:pPr>
    </w:p>
    <w:p w14:paraId="6CC61B0A" w14:textId="002DC27D" w:rsidR="000F2FF9" w:rsidRPr="00883A56" w:rsidRDefault="00883A56" w:rsidP="00D858E3">
      <w:pPr>
        <w:pStyle w:val="Heading1"/>
        <w:rPr>
          <w:rFonts w:cstheme="majorHAnsi"/>
          <w:noProof/>
        </w:rPr>
      </w:pPr>
      <w:r>
        <w:rPr>
          <w:rFonts w:cstheme="majorHAnsi"/>
          <w:noProof/>
        </w:rPr>
        <w:t>Rating</w:t>
      </w:r>
    </w:p>
    <w:p w14:paraId="53EB9017" w14:textId="5F96BAB6" w:rsidR="00FC1D2B" w:rsidRDefault="00FC1D2B" w:rsidP="00D858E3">
      <w:pPr>
        <w:pStyle w:val="Style1n"/>
        <w:rPr>
          <w:rFonts w:cstheme="majorHAnsi"/>
          <w:noProof/>
        </w:rPr>
      </w:pPr>
    </w:p>
    <w:p w14:paraId="0F039D9F" w14:textId="3485C5E3" w:rsidR="00FC1D2B" w:rsidRDefault="00FC1D2B" w:rsidP="00D858E3">
      <w:pPr>
        <w:pStyle w:val="Style1n"/>
        <w:rPr>
          <w:rFonts w:cstheme="majorHAnsi"/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D62F32A" wp14:editId="5DDDF609">
            <wp:simplePos x="0" y="0"/>
            <wp:positionH relativeFrom="margin">
              <wp:align>left</wp:align>
            </wp:positionH>
            <wp:positionV relativeFrom="paragraph">
              <wp:posOffset>8255</wp:posOffset>
            </wp:positionV>
            <wp:extent cx="762000" cy="1028700"/>
            <wp:effectExtent l="0" t="0" r="0" b="0"/>
            <wp:wrapNone/>
            <wp:docPr id="6" name="Picture 6" descr="ESRB 2013 Everyone 10+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SRB 2013 Everyone 10+.sv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29962" w14:textId="77777777" w:rsidR="00FC1D2B" w:rsidRDefault="00FC1D2B" w:rsidP="00D858E3">
      <w:pPr>
        <w:pStyle w:val="Style1n"/>
        <w:rPr>
          <w:rFonts w:cstheme="majorHAnsi"/>
          <w:noProof/>
        </w:rPr>
      </w:pPr>
    </w:p>
    <w:p w14:paraId="7C82F60D" w14:textId="77777777" w:rsidR="00FC1D2B" w:rsidRDefault="00FC1D2B" w:rsidP="00D858E3">
      <w:pPr>
        <w:pStyle w:val="Style1n"/>
        <w:rPr>
          <w:rFonts w:cstheme="majorHAnsi"/>
          <w:noProof/>
        </w:rPr>
      </w:pPr>
    </w:p>
    <w:p w14:paraId="47264C6E" w14:textId="77777777" w:rsidR="00FC1D2B" w:rsidRDefault="00FC1D2B" w:rsidP="00D858E3">
      <w:pPr>
        <w:pStyle w:val="Style1n"/>
        <w:rPr>
          <w:rFonts w:cstheme="majorHAnsi"/>
          <w:noProof/>
        </w:rPr>
      </w:pPr>
    </w:p>
    <w:p w14:paraId="234EED9B" w14:textId="77777777" w:rsidR="00FC1D2B" w:rsidRDefault="00FC1D2B" w:rsidP="00D858E3">
      <w:pPr>
        <w:pStyle w:val="Style1n"/>
        <w:rPr>
          <w:rFonts w:cstheme="majorHAnsi"/>
          <w:noProof/>
        </w:rPr>
      </w:pPr>
    </w:p>
    <w:p w14:paraId="25FE1E63" w14:textId="5B4AE6B5" w:rsidR="00FC1D2B" w:rsidRDefault="00FC1D2B" w:rsidP="00D858E3">
      <w:pPr>
        <w:pStyle w:val="Style1n"/>
        <w:rPr>
          <w:rFonts w:cstheme="majorHAnsi"/>
          <w:noProof/>
        </w:rPr>
      </w:pPr>
    </w:p>
    <w:p w14:paraId="2EB95F9C" w14:textId="55B66339" w:rsidR="00D858E3" w:rsidRPr="005D1DD3" w:rsidRDefault="00FC1D2B" w:rsidP="00D858E3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 xml:space="preserve">ESRB Everyone 10+ </w:t>
      </w:r>
    </w:p>
    <w:p w14:paraId="070830B8" w14:textId="12023B76" w:rsidR="000F2FF9" w:rsidRPr="00CB4059" w:rsidRDefault="000F2FF9" w:rsidP="0035359E">
      <w:pPr>
        <w:rPr>
          <w:rFonts w:asciiTheme="majorHAnsi" w:hAnsiTheme="majorHAnsi" w:cstheme="majorHAnsi"/>
          <w:noProof/>
          <w:lang w:val="id-ID"/>
        </w:rPr>
      </w:pPr>
    </w:p>
    <w:p w14:paraId="05614139" w14:textId="6D75EF50" w:rsidR="00D64977" w:rsidRPr="00CB4059" w:rsidRDefault="00D858E3" w:rsidP="00D858E3">
      <w:pPr>
        <w:pStyle w:val="Heading1"/>
        <w:rPr>
          <w:rFonts w:cstheme="majorHAnsi"/>
          <w:noProof/>
          <w:lang w:val="id-ID"/>
        </w:rPr>
      </w:pPr>
      <w:bookmarkStart w:id="3" w:name="_Toc511570325"/>
      <w:r w:rsidRPr="00CB4059">
        <w:rPr>
          <w:rFonts w:cstheme="majorHAnsi"/>
          <w:noProof/>
          <w:lang w:val="id-ID"/>
        </w:rPr>
        <w:t>Platform</w:t>
      </w:r>
      <w:bookmarkEnd w:id="3"/>
    </w:p>
    <w:p w14:paraId="4118D8D8" w14:textId="1CC828EB" w:rsidR="00D858E3" w:rsidRPr="00E23AA0" w:rsidRDefault="00E23AA0" w:rsidP="00D858E3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>PC</w:t>
      </w:r>
    </w:p>
    <w:p w14:paraId="7F0FCAFF" w14:textId="77777777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5203CD2C" w14:textId="221D86AE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43C57E0A" w14:textId="512E831C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67329A4B" w14:textId="77777777" w:rsidR="00D20215" w:rsidRPr="00CB4059" w:rsidRDefault="00D20215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3341DF8" w14:textId="52D599FB" w:rsidR="000E0EF1" w:rsidRPr="003C7948" w:rsidRDefault="003C7948" w:rsidP="000E0EF1">
      <w:pPr>
        <w:pStyle w:val="Heading1"/>
        <w:rPr>
          <w:rFonts w:cstheme="majorHAnsi"/>
          <w:noProof/>
        </w:rPr>
      </w:pPr>
      <w:r>
        <w:rPr>
          <w:rFonts w:cstheme="majorHAnsi"/>
          <w:noProof/>
        </w:rPr>
        <w:t>Tipe Mobil</w:t>
      </w:r>
    </w:p>
    <w:p w14:paraId="216E7D46" w14:textId="47E169EC" w:rsidR="000E0EF1" w:rsidRPr="003C7948" w:rsidRDefault="003C7948" w:rsidP="00A60220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 xml:space="preserve">Game ini terdiri dari beberapa macam mobil, yang khusus untuk </w:t>
      </w:r>
    </w:p>
    <w:p w14:paraId="26C8B987" w14:textId="77777777" w:rsidR="000E0EF1" w:rsidRPr="00CB4059" w:rsidRDefault="000E0EF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0"/>
        <w:gridCol w:w="2337"/>
        <w:gridCol w:w="2352"/>
        <w:gridCol w:w="2331"/>
      </w:tblGrid>
      <w:tr w:rsidR="00A60220" w:rsidRPr="00CB4059" w14:paraId="60A17423" w14:textId="77777777" w:rsidTr="00C04DFA">
        <w:trPr>
          <w:trHeight w:val="359"/>
        </w:trPr>
        <w:tc>
          <w:tcPr>
            <w:tcW w:w="2330" w:type="dxa"/>
            <w:shd w:val="clear" w:color="auto" w:fill="262626" w:themeFill="text1" w:themeFillTint="D9"/>
            <w:vAlign w:val="center"/>
          </w:tcPr>
          <w:p w14:paraId="1C54CB58" w14:textId="2FD4D1E2" w:rsidR="008D3E24" w:rsidRPr="00003BB4" w:rsidRDefault="00003BB4" w:rsidP="00FA054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ipe</w:t>
            </w:r>
          </w:p>
        </w:tc>
        <w:tc>
          <w:tcPr>
            <w:tcW w:w="2337" w:type="dxa"/>
            <w:shd w:val="clear" w:color="auto" w:fill="262626" w:themeFill="text1" w:themeFillTint="D9"/>
            <w:vAlign w:val="center"/>
          </w:tcPr>
          <w:p w14:paraId="7C09BEB0" w14:textId="7C233621" w:rsidR="008D3E24" w:rsidRPr="00CB4059" w:rsidRDefault="00A60220" w:rsidP="00FA054E">
            <w:pPr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Deskripsi</w:t>
            </w:r>
          </w:p>
        </w:tc>
        <w:tc>
          <w:tcPr>
            <w:tcW w:w="2352" w:type="dxa"/>
            <w:shd w:val="clear" w:color="auto" w:fill="262626" w:themeFill="text1" w:themeFillTint="D9"/>
            <w:vAlign w:val="center"/>
          </w:tcPr>
          <w:p w14:paraId="1CE57055" w14:textId="16907E93" w:rsidR="008D3E24" w:rsidRPr="00CB4059" w:rsidRDefault="00A60220" w:rsidP="00FA054E">
            <w:pPr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Karakteristik</w:t>
            </w:r>
          </w:p>
        </w:tc>
        <w:tc>
          <w:tcPr>
            <w:tcW w:w="2331" w:type="dxa"/>
            <w:shd w:val="clear" w:color="auto" w:fill="262626" w:themeFill="text1" w:themeFillTint="D9"/>
            <w:vAlign w:val="center"/>
          </w:tcPr>
          <w:p w14:paraId="2913333D" w14:textId="2E9AE37D" w:rsidR="008D3E24" w:rsidRPr="00CB4059" w:rsidRDefault="00A60220" w:rsidP="00FA054E">
            <w:pPr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Catatan</w:t>
            </w:r>
          </w:p>
        </w:tc>
      </w:tr>
      <w:tr w:rsidR="00A60220" w:rsidRPr="00CB4059" w14:paraId="34AF480E" w14:textId="77777777" w:rsidTr="00C04DFA">
        <w:trPr>
          <w:trHeight w:val="2159"/>
        </w:trPr>
        <w:tc>
          <w:tcPr>
            <w:tcW w:w="2330" w:type="dxa"/>
          </w:tcPr>
          <w:p w14:paraId="70F86DF9" w14:textId="78B284D5" w:rsidR="008D3E24" w:rsidRPr="00EC1596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 xml:space="preserve">Onroad </w:t>
            </w:r>
          </w:p>
          <w:p w14:paraId="2CF15FC6" w14:textId="14E81159" w:rsidR="00FA054E" w:rsidRPr="00CB4059" w:rsidRDefault="00FA054E" w:rsidP="000E0EF1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  <w:tc>
          <w:tcPr>
            <w:tcW w:w="2337" w:type="dxa"/>
          </w:tcPr>
          <w:p w14:paraId="42F3E87A" w14:textId="0983E86F" w:rsidR="008D3E24" w:rsidRPr="00EC1596" w:rsidRDefault="00EC1596" w:rsidP="00A60220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ipe mobil yang paling cepat dalam game</w:t>
            </w:r>
          </w:p>
        </w:tc>
        <w:tc>
          <w:tcPr>
            <w:tcW w:w="2352" w:type="dxa"/>
          </w:tcPr>
          <w:p w14:paraId="222A56FB" w14:textId="53388B78" w:rsidR="008D3E24" w:rsidRPr="00C04DFA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 xml:space="preserve">Cepat di aspal, lambat di offroad </w:t>
            </w:r>
          </w:p>
        </w:tc>
        <w:tc>
          <w:tcPr>
            <w:tcW w:w="2331" w:type="dxa"/>
          </w:tcPr>
          <w:p w14:paraId="4D5799AC" w14:textId="558845C3" w:rsidR="008D3E24" w:rsidRPr="00C04DFA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</w:t>
            </w:r>
          </w:p>
        </w:tc>
      </w:tr>
      <w:tr w:rsidR="00C04DFA" w:rsidRPr="00CB4059" w14:paraId="427DEF19" w14:textId="77777777" w:rsidTr="00C04DFA">
        <w:trPr>
          <w:trHeight w:val="2159"/>
        </w:trPr>
        <w:tc>
          <w:tcPr>
            <w:tcW w:w="2330" w:type="dxa"/>
          </w:tcPr>
          <w:p w14:paraId="73EA93E8" w14:textId="17D739EF" w:rsidR="00C04DFA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Offroad</w:t>
            </w:r>
          </w:p>
        </w:tc>
        <w:tc>
          <w:tcPr>
            <w:tcW w:w="2337" w:type="dxa"/>
          </w:tcPr>
          <w:p w14:paraId="093925A5" w14:textId="56AE2A9F" w:rsidR="00C04DFA" w:rsidRDefault="00C04DFA" w:rsidP="00A60220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ipe mobil yang bisa dikendarai melalui medan offroad</w:t>
            </w:r>
          </w:p>
        </w:tc>
        <w:tc>
          <w:tcPr>
            <w:tcW w:w="2352" w:type="dxa"/>
          </w:tcPr>
          <w:p w14:paraId="7065CFE1" w14:textId="653B9DB7" w:rsidR="00C04DFA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Cepat di offroad, lambat di aspal</w:t>
            </w:r>
          </w:p>
        </w:tc>
        <w:tc>
          <w:tcPr>
            <w:tcW w:w="2331" w:type="dxa"/>
          </w:tcPr>
          <w:p w14:paraId="0CE4D9A3" w14:textId="3B1E6832" w:rsidR="00C04DFA" w:rsidRDefault="00C04DFA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</w:t>
            </w:r>
          </w:p>
        </w:tc>
      </w:tr>
    </w:tbl>
    <w:p w14:paraId="7ADFBFA2" w14:textId="4D1CD849" w:rsidR="00401560" w:rsidRPr="00CB4059" w:rsidRDefault="00401560" w:rsidP="000E0EF1">
      <w:pPr>
        <w:rPr>
          <w:rFonts w:asciiTheme="majorHAnsi" w:hAnsiTheme="majorHAnsi" w:cstheme="majorHAnsi"/>
          <w:noProof/>
          <w:lang w:val="id-ID"/>
        </w:rPr>
      </w:pPr>
    </w:p>
    <w:p w14:paraId="36886FDF" w14:textId="77777777" w:rsidR="0003632E" w:rsidRPr="00CB4059" w:rsidRDefault="0003632E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8594CE5" w14:textId="24FDC7AC" w:rsidR="00C53FA0" w:rsidRPr="00CB4059" w:rsidRDefault="00C36B01" w:rsidP="00C36B01">
      <w:pPr>
        <w:pStyle w:val="Heading1"/>
        <w:rPr>
          <w:rFonts w:cstheme="majorHAnsi"/>
          <w:noProof/>
          <w:lang w:val="id-ID"/>
        </w:rPr>
      </w:pPr>
      <w:bookmarkStart w:id="4" w:name="_Toc511570327"/>
      <w:r w:rsidRPr="00CB4059">
        <w:rPr>
          <w:rFonts w:cstheme="majorHAnsi"/>
          <w:noProof/>
          <w:lang w:val="id-ID"/>
        </w:rPr>
        <w:t>Gamep</w:t>
      </w:r>
      <w:r w:rsidR="001D1224" w:rsidRPr="00CB4059">
        <w:rPr>
          <w:rFonts w:cstheme="majorHAnsi"/>
          <w:noProof/>
          <w:lang w:val="id-ID"/>
        </w:rPr>
        <w:t>lay</w:t>
      </w:r>
      <w:bookmarkEnd w:id="4"/>
    </w:p>
    <w:p w14:paraId="139F31D9" w14:textId="58E7F3DB" w:rsidR="001D1224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5" w:name="_Toc511570328"/>
      <w:r w:rsidRPr="00CB4059">
        <w:rPr>
          <w:rFonts w:cstheme="majorHAnsi"/>
          <w:noProof/>
          <w:lang w:val="id-ID"/>
        </w:rPr>
        <w:t>Overview</w:t>
      </w:r>
      <w:bookmarkEnd w:id="5"/>
    </w:p>
    <w:p w14:paraId="0C29AA7E" w14:textId="2D2B4D0E" w:rsidR="00C36B01" w:rsidRPr="007B21F7" w:rsidRDefault="007B21F7" w:rsidP="00B561FA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>Game ini adalah game single player dengan genre Racing Arcade karena ada faktor – faktor yang tidak realistis</w:t>
      </w:r>
      <w:r w:rsidR="00494B91">
        <w:rPr>
          <w:rFonts w:cstheme="majorHAnsi"/>
          <w:noProof/>
        </w:rPr>
        <w:t>.</w:t>
      </w:r>
    </w:p>
    <w:p w14:paraId="627E5CF9" w14:textId="0EA02113" w:rsidR="00BF7BAD" w:rsidRPr="00CB4059" w:rsidRDefault="00BF7BAD" w:rsidP="000E0EF1">
      <w:pPr>
        <w:rPr>
          <w:rFonts w:asciiTheme="majorHAnsi" w:hAnsiTheme="majorHAnsi" w:cstheme="majorHAnsi"/>
          <w:noProof/>
          <w:lang w:val="id-ID"/>
        </w:rPr>
      </w:pPr>
    </w:p>
    <w:p w14:paraId="0C754287" w14:textId="667598CB" w:rsidR="004D5B2A" w:rsidRPr="00CB4059" w:rsidRDefault="004D5B2A" w:rsidP="004D5B2A">
      <w:pPr>
        <w:pStyle w:val="Heading2"/>
        <w:rPr>
          <w:rFonts w:cstheme="majorHAnsi"/>
          <w:noProof/>
          <w:lang w:val="id-ID"/>
        </w:rPr>
      </w:pPr>
      <w:bookmarkStart w:id="6" w:name="_Toc511570329"/>
      <w:r w:rsidRPr="00CB4059">
        <w:rPr>
          <w:rFonts w:cstheme="majorHAnsi"/>
          <w:noProof/>
          <w:lang w:val="id-ID"/>
        </w:rPr>
        <w:t>Player Experience</w:t>
      </w:r>
      <w:bookmarkEnd w:id="6"/>
    </w:p>
    <w:p w14:paraId="0985E154" w14:textId="303BC333" w:rsidR="004D5B2A" w:rsidRPr="00271E1B" w:rsidRDefault="00FC1D2B" w:rsidP="0018705F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 xml:space="preserve">Player akan </w:t>
      </w:r>
      <w:r w:rsidR="00EE0DA4">
        <w:rPr>
          <w:rFonts w:cstheme="majorHAnsi"/>
          <w:noProof/>
        </w:rPr>
        <w:t>mengendarai mobil mereka pada track yang penuh dengan rintangan rumit, berbagai macam medan dan banyak lompatan</w:t>
      </w:r>
      <w:r w:rsidR="00592ACD">
        <w:rPr>
          <w:rFonts w:cstheme="majorHAnsi"/>
          <w:noProof/>
        </w:rPr>
        <w:t>.</w:t>
      </w:r>
    </w:p>
    <w:p w14:paraId="6CE79CBF" w14:textId="071EAB4C" w:rsidR="004D5B2A" w:rsidRPr="00CB4059" w:rsidRDefault="004D5B2A" w:rsidP="000E0EF1">
      <w:pPr>
        <w:rPr>
          <w:rFonts w:asciiTheme="majorHAnsi" w:hAnsiTheme="majorHAnsi" w:cstheme="majorHAnsi"/>
          <w:noProof/>
          <w:lang w:val="id-ID"/>
        </w:rPr>
      </w:pPr>
    </w:p>
    <w:p w14:paraId="3021870E" w14:textId="039AFF6F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7" w:name="_Toc511570330"/>
      <w:r w:rsidRPr="00CB4059">
        <w:rPr>
          <w:rFonts w:cstheme="majorHAnsi"/>
          <w:noProof/>
          <w:lang w:val="id-ID"/>
        </w:rPr>
        <w:t>Gameplay Guidelines</w:t>
      </w:r>
      <w:bookmarkEnd w:id="7"/>
    </w:p>
    <w:p w14:paraId="4BFBC0F3" w14:textId="378415A0" w:rsidR="00C36B01" w:rsidRPr="00EE0DA4" w:rsidRDefault="00F44A97" w:rsidP="0018705F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 xml:space="preserve">Agar game ini tetap dalam rating Everyone 10+, tidak akan ada </w:t>
      </w:r>
      <w:r w:rsidR="00592ACD">
        <w:rPr>
          <w:rFonts w:cstheme="majorHAnsi"/>
          <w:noProof/>
        </w:rPr>
        <w:t>unsur yang merupakan tidak baik untuk anak – anak seperti darah ketika ada kecelakaan.</w:t>
      </w:r>
    </w:p>
    <w:p w14:paraId="374A0209" w14:textId="38B5E22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p w14:paraId="157C7E17" w14:textId="57CD7AAD" w:rsidR="00D03DC3" w:rsidRPr="00CB4059" w:rsidRDefault="00D03DC3" w:rsidP="00D03DC3">
      <w:pPr>
        <w:pStyle w:val="Heading2"/>
        <w:rPr>
          <w:rFonts w:cstheme="majorHAnsi"/>
          <w:noProof/>
          <w:lang w:val="id-ID"/>
        </w:rPr>
      </w:pPr>
      <w:bookmarkStart w:id="8" w:name="_Toc511570331"/>
      <w:r w:rsidRPr="00CB4059">
        <w:rPr>
          <w:rFonts w:cstheme="majorHAnsi"/>
          <w:noProof/>
          <w:lang w:val="id-ID"/>
        </w:rPr>
        <w:t>Game Objectives &amp; Rewards</w:t>
      </w:r>
      <w:bookmarkEnd w:id="8"/>
    </w:p>
    <w:p w14:paraId="200DCA64" w14:textId="540E0F91" w:rsidR="00D03DC3" w:rsidRPr="00CB4059" w:rsidRDefault="00D03DC3" w:rsidP="00401560">
      <w:pPr>
        <w:keepNext/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9627" w:type="dxa"/>
        <w:tblLook w:val="04A0" w:firstRow="1" w:lastRow="0" w:firstColumn="1" w:lastColumn="0" w:noHBand="0" w:noVBand="1"/>
      </w:tblPr>
      <w:tblGrid>
        <w:gridCol w:w="3209"/>
        <w:gridCol w:w="3209"/>
        <w:gridCol w:w="3209"/>
      </w:tblGrid>
      <w:tr w:rsidR="00D03DC3" w:rsidRPr="00CB4059" w14:paraId="2E0B7E36" w14:textId="77777777" w:rsidTr="00277EF6">
        <w:trPr>
          <w:trHeight w:val="323"/>
        </w:trPr>
        <w:tc>
          <w:tcPr>
            <w:tcW w:w="3209" w:type="dxa"/>
            <w:shd w:val="clear" w:color="auto" w:fill="262626" w:themeFill="text1" w:themeFillTint="D9"/>
            <w:vAlign w:val="center"/>
          </w:tcPr>
          <w:p w14:paraId="4C1A2715" w14:textId="0671F308" w:rsidR="00D03DC3" w:rsidRPr="00CB4059" w:rsidRDefault="00D03DC3" w:rsidP="00401560">
            <w:pPr>
              <w:keepNext/>
              <w:jc w:val="center"/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Rewards</w:t>
            </w:r>
          </w:p>
        </w:tc>
        <w:tc>
          <w:tcPr>
            <w:tcW w:w="3209" w:type="dxa"/>
            <w:shd w:val="clear" w:color="auto" w:fill="262626" w:themeFill="text1" w:themeFillTint="D9"/>
            <w:vAlign w:val="center"/>
          </w:tcPr>
          <w:p w14:paraId="225A38C8" w14:textId="159C2D48" w:rsidR="00D03DC3" w:rsidRPr="00CB4059" w:rsidRDefault="00D03DC3" w:rsidP="00401560">
            <w:pPr>
              <w:keepNext/>
              <w:jc w:val="center"/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Penalties</w:t>
            </w:r>
          </w:p>
        </w:tc>
        <w:tc>
          <w:tcPr>
            <w:tcW w:w="3209" w:type="dxa"/>
            <w:shd w:val="clear" w:color="auto" w:fill="262626" w:themeFill="text1" w:themeFillTint="D9"/>
            <w:vAlign w:val="center"/>
          </w:tcPr>
          <w:p w14:paraId="7A411690" w14:textId="1599993E" w:rsidR="00D03DC3" w:rsidRPr="00CB4059" w:rsidRDefault="00D03DC3" w:rsidP="00401560">
            <w:pPr>
              <w:keepNext/>
              <w:jc w:val="center"/>
              <w:rPr>
                <w:rFonts w:asciiTheme="majorHAnsi" w:hAnsiTheme="majorHAnsi" w:cstheme="majorHAnsi"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lang w:val="id-ID"/>
              </w:rPr>
              <w:t>Difficulty Levels</w:t>
            </w:r>
          </w:p>
        </w:tc>
      </w:tr>
      <w:tr w:rsidR="00D03DC3" w:rsidRPr="00CB4059" w14:paraId="4DF60B77" w14:textId="77777777" w:rsidTr="004E5A67">
        <w:trPr>
          <w:trHeight w:val="1115"/>
        </w:trPr>
        <w:tc>
          <w:tcPr>
            <w:tcW w:w="3209" w:type="dxa"/>
          </w:tcPr>
          <w:p w14:paraId="09F5A6AD" w14:textId="0CCCCE36" w:rsidR="00D03DC3" w:rsidRPr="00661FD0" w:rsidRDefault="00661FD0" w:rsidP="00401560">
            <w:pPr>
              <w:keepNext/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Level Baru</w:t>
            </w:r>
          </w:p>
        </w:tc>
        <w:tc>
          <w:tcPr>
            <w:tcW w:w="3209" w:type="dxa"/>
          </w:tcPr>
          <w:p w14:paraId="3007F225" w14:textId="3993679E" w:rsidR="00D03DC3" w:rsidRPr="00661FD0" w:rsidRDefault="00661FD0" w:rsidP="00401560">
            <w:pPr>
              <w:keepNext/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</w:t>
            </w:r>
          </w:p>
        </w:tc>
        <w:tc>
          <w:tcPr>
            <w:tcW w:w="3209" w:type="dxa"/>
          </w:tcPr>
          <w:p w14:paraId="3BE1513B" w14:textId="78958D5C" w:rsidR="00D03DC3" w:rsidRPr="00661FD0" w:rsidRDefault="00661FD0" w:rsidP="00401560">
            <w:pPr>
              <w:keepNext/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Player harus mendapatkan Gold Medal pada setiap level untuk mendapatkan level baru</w:t>
            </w:r>
          </w:p>
        </w:tc>
      </w:tr>
    </w:tbl>
    <w:p w14:paraId="41E1A7A3" w14:textId="77777777" w:rsidR="00592ACD" w:rsidRDefault="00592ACD" w:rsidP="009555BE">
      <w:pPr>
        <w:rPr>
          <w:noProof/>
        </w:rPr>
      </w:pPr>
    </w:p>
    <w:p w14:paraId="02D73798" w14:textId="2DE7CB88" w:rsidR="00D03DC3" w:rsidRPr="00CB4059" w:rsidRDefault="00D03DC3" w:rsidP="009555BE">
      <w:pPr>
        <w:rPr>
          <w:noProof/>
          <w:lang w:val="id-ID"/>
        </w:rPr>
      </w:pPr>
    </w:p>
    <w:p w14:paraId="109CE576" w14:textId="57614AA2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9" w:name="_Toc511570332"/>
      <w:r w:rsidRPr="00CB4059">
        <w:rPr>
          <w:rFonts w:cstheme="majorHAnsi"/>
          <w:noProof/>
          <w:lang w:val="id-ID"/>
        </w:rPr>
        <w:t>Gameplay Mechanics</w:t>
      </w:r>
      <w:bookmarkEnd w:id="9"/>
    </w:p>
    <w:p w14:paraId="625510B4" w14:textId="23E6FD7D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1D1C32" w:rsidRPr="00CB4059" w14:paraId="215BD8D2" w14:textId="77777777" w:rsidTr="00EC39F4">
        <w:trPr>
          <w:trHeight w:val="374"/>
        </w:trPr>
        <w:tc>
          <w:tcPr>
            <w:tcW w:w="4788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77B62A84" w14:textId="2E0F3A25" w:rsidR="00212C13" w:rsidRPr="00932131" w:rsidRDefault="001D1C32" w:rsidP="00932131">
            <w:pPr>
              <w:rPr>
                <w:rFonts w:asciiTheme="majorHAnsi" w:hAnsiTheme="majorHAnsi" w:cstheme="majorHAnsi"/>
                <w:b/>
                <w:noProof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Atribut</w:t>
            </w:r>
            <w:r w:rsidR="00932131">
              <w:rPr>
                <w:rFonts w:asciiTheme="majorHAnsi" w:hAnsiTheme="majorHAnsi" w:cstheme="majorHAnsi"/>
                <w:b/>
                <w:noProof/>
              </w:rPr>
              <w:t xml:space="preserve"> Tipe</w:t>
            </w: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 xml:space="preserve"> </w:t>
            </w:r>
            <w:r w:rsidR="00932131">
              <w:rPr>
                <w:rFonts w:asciiTheme="majorHAnsi" w:hAnsiTheme="majorHAnsi" w:cstheme="majorHAnsi"/>
                <w:b/>
                <w:noProof/>
              </w:rPr>
              <w:t>Mobil</w:t>
            </w:r>
          </w:p>
        </w:tc>
        <w:tc>
          <w:tcPr>
            <w:tcW w:w="4788" w:type="dxa"/>
            <w:tcBorders>
              <w:left w:val="nil"/>
            </w:tcBorders>
            <w:shd w:val="clear" w:color="auto" w:fill="262626" w:themeFill="text1" w:themeFillTint="D9"/>
          </w:tcPr>
          <w:p w14:paraId="2289F3D4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03510E4B" w14:textId="77777777" w:rsidTr="00EC39F4">
        <w:trPr>
          <w:trHeight w:val="350"/>
        </w:trPr>
        <w:tc>
          <w:tcPr>
            <w:tcW w:w="4788" w:type="dxa"/>
            <w:shd w:val="clear" w:color="auto" w:fill="D9D9D9" w:themeFill="background1" w:themeFillShade="D9"/>
            <w:vAlign w:val="center"/>
          </w:tcPr>
          <w:p w14:paraId="64D75E69" w14:textId="5C77E78D" w:rsidR="00406757" w:rsidRPr="00932131" w:rsidRDefault="00932131" w:rsidP="00EC39F4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Tipe</w:t>
            </w:r>
          </w:p>
        </w:tc>
        <w:tc>
          <w:tcPr>
            <w:tcW w:w="4788" w:type="dxa"/>
            <w:shd w:val="clear" w:color="auto" w:fill="D9D9D9" w:themeFill="background1" w:themeFillShade="D9"/>
            <w:vAlign w:val="center"/>
          </w:tcPr>
          <w:p w14:paraId="354DC37B" w14:textId="63EBD336" w:rsidR="00406757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ekanik dan Aksi</w:t>
            </w:r>
          </w:p>
        </w:tc>
      </w:tr>
      <w:tr w:rsidR="001D1C32" w:rsidRPr="00CB4059" w14:paraId="6E4114C0" w14:textId="77777777" w:rsidTr="00F724F9">
        <w:trPr>
          <w:trHeight w:val="674"/>
        </w:trPr>
        <w:tc>
          <w:tcPr>
            <w:tcW w:w="4788" w:type="dxa"/>
          </w:tcPr>
          <w:p w14:paraId="07CD3D35" w14:textId="44F44FF4" w:rsidR="00212C13" w:rsidRDefault="00932131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Onroad</w:t>
            </w:r>
          </w:p>
          <w:p w14:paraId="7FBD7AA4" w14:textId="6BAC1828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0" locked="0" layoutInCell="1" allowOverlap="1" wp14:anchorId="4AC6F855" wp14:editId="3C3D1B4A">
                  <wp:simplePos x="0" y="0"/>
                  <wp:positionH relativeFrom="margin">
                    <wp:posOffset>137795</wp:posOffset>
                  </wp:positionH>
                  <wp:positionV relativeFrom="paragraph">
                    <wp:posOffset>147955</wp:posOffset>
                  </wp:positionV>
                  <wp:extent cx="2541671" cy="1238250"/>
                  <wp:effectExtent l="0" t="0" r="0" b="0"/>
                  <wp:wrapNone/>
                  <wp:docPr id="14" name="Picture 14" descr="2014 Ferrari 458 Italia Review, Ratings, Specs, Prices, and Photos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2014 Ferrari 458 Italia Review, Ratings, Specs, Prices, and Photos ..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854" t="16347" r="9366" b="17099"/>
                          <a:stretch/>
                        </pic:blipFill>
                        <pic:spPr bwMode="auto">
                          <a:xfrm>
                            <a:off x="0" y="0"/>
                            <a:ext cx="2541671" cy="123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16E51C" w14:textId="5F1680CB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40601CA4" w14:textId="6E4E9095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4237A5A1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0F4CB8E8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0D5E59A7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6BD9FA76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5B99AABB" w14:textId="0385FE91" w:rsidR="00592ACD" w:rsidRPr="00932131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</w:tc>
        <w:tc>
          <w:tcPr>
            <w:tcW w:w="4788" w:type="dxa"/>
          </w:tcPr>
          <w:p w14:paraId="5F3ACFC1" w14:textId="4B52A623" w:rsidR="00212C13" w:rsidRPr="00932131" w:rsidRDefault="00932131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Hanya bisa dikemudikan pada medan aspal, akan melamban jika dikemudikan pada medan offroad, tipe mobil yang tercepat di dalam game</w:t>
            </w:r>
          </w:p>
        </w:tc>
      </w:tr>
      <w:tr w:rsidR="001D1C32" w:rsidRPr="00CB4059" w14:paraId="3FACE563" w14:textId="77777777" w:rsidTr="00212C13">
        <w:tc>
          <w:tcPr>
            <w:tcW w:w="4788" w:type="dxa"/>
            <w:tcBorders>
              <w:bottom w:val="single" w:sz="4" w:space="0" w:color="auto"/>
            </w:tcBorders>
          </w:tcPr>
          <w:p w14:paraId="77A20613" w14:textId="77777777" w:rsidR="00212C13" w:rsidRDefault="00932131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Offroad</w:t>
            </w:r>
          </w:p>
          <w:p w14:paraId="1DCFFFC4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0CF1B6FA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56DE4FD5" w14:textId="4B7FECF9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0057F98" wp14:editId="4237CF3C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174625</wp:posOffset>
                  </wp:positionV>
                  <wp:extent cx="2457450" cy="1842233"/>
                  <wp:effectExtent l="0" t="0" r="0" b="5715"/>
                  <wp:wrapNone/>
                  <wp:docPr id="15" name="Picture 15" descr="Mitsubishi Mirage R5 | Mitsubishi mirage, Mitsubishi, Mir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Mitsubishi Mirage R5 | Mitsubishi mirage, Mitsubishi, Mir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7450" cy="18422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06AF663" w14:textId="1069F245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727AE1E5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6F38F54A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772715AF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3177D9E1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5DEE5797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1BA3274E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5D27A0F1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4F93B53B" w14:textId="77777777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709C66A8" w14:textId="372D37CB" w:rsidR="00592ACD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  <w:p w14:paraId="51C5EA55" w14:textId="1FD32D8B" w:rsidR="00592ACD" w:rsidRPr="00932131" w:rsidRDefault="00592ACD" w:rsidP="00212C13">
            <w:pPr>
              <w:rPr>
                <w:rFonts w:asciiTheme="majorHAnsi" w:hAnsiTheme="majorHAnsi" w:cstheme="majorHAnsi"/>
                <w:noProof/>
              </w:rPr>
            </w:pPr>
          </w:p>
        </w:tc>
        <w:tc>
          <w:tcPr>
            <w:tcW w:w="4788" w:type="dxa"/>
          </w:tcPr>
          <w:p w14:paraId="496841B0" w14:textId="0CDF1A9D" w:rsidR="00212C13" w:rsidRPr="00CB4059" w:rsidRDefault="00932131" w:rsidP="00932131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</w:rPr>
              <w:lastRenderedPageBreak/>
              <w:t xml:space="preserve">Hanya bisa dikemudikan pada medan offroad, tidak akan secepat mobil Onroad </w:t>
            </w:r>
            <w:r>
              <w:rPr>
                <w:rFonts w:asciiTheme="majorHAnsi" w:hAnsiTheme="majorHAnsi" w:cstheme="majorHAnsi"/>
                <w:noProof/>
              </w:rPr>
              <w:lastRenderedPageBreak/>
              <w:t>pada medan aspal, bisa mengambil jalan pintas yang mempunyai medan offroad</w:t>
            </w:r>
          </w:p>
        </w:tc>
      </w:tr>
      <w:tr w:rsidR="001D1C32" w:rsidRPr="00CB4059" w14:paraId="797EFD06" w14:textId="77777777" w:rsidTr="00EC39F4">
        <w:trPr>
          <w:trHeight w:val="377"/>
        </w:trPr>
        <w:tc>
          <w:tcPr>
            <w:tcW w:w="4788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66E8E8BF" w14:textId="00A4D2FC" w:rsidR="00212C13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lastRenderedPageBreak/>
              <w:t>Mode</w:t>
            </w:r>
          </w:p>
        </w:tc>
        <w:tc>
          <w:tcPr>
            <w:tcW w:w="4788" w:type="dxa"/>
            <w:tcBorders>
              <w:left w:val="nil"/>
            </w:tcBorders>
            <w:shd w:val="clear" w:color="auto" w:fill="262626" w:themeFill="text1" w:themeFillTint="D9"/>
          </w:tcPr>
          <w:p w14:paraId="1035C2CD" w14:textId="2E856019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3C6CCF8A" w14:textId="77777777" w:rsidTr="00F724F9">
        <w:trPr>
          <w:trHeight w:val="1016"/>
        </w:trPr>
        <w:tc>
          <w:tcPr>
            <w:tcW w:w="4788" w:type="dxa"/>
            <w:tcBorders>
              <w:bottom w:val="single" w:sz="4" w:space="0" w:color="auto"/>
            </w:tcBorders>
          </w:tcPr>
          <w:p w14:paraId="17BDC51F" w14:textId="200F2161" w:rsidR="00212C13" w:rsidRPr="00ED4A10" w:rsidRDefault="00ED4A10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ime Attack</w:t>
            </w:r>
          </w:p>
        </w:tc>
        <w:tc>
          <w:tcPr>
            <w:tcW w:w="4788" w:type="dxa"/>
          </w:tcPr>
          <w:p w14:paraId="663FE624" w14:textId="11B9D597" w:rsidR="00212C13" w:rsidRPr="00ED4A10" w:rsidRDefault="00ED4A10" w:rsidP="001D1C32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 xml:space="preserve">Mode utama game ini, Player harus mencoba </w:t>
            </w:r>
            <w:r w:rsidR="002F5C28">
              <w:rPr>
                <w:rFonts w:asciiTheme="majorHAnsi" w:hAnsiTheme="majorHAnsi" w:cstheme="majorHAnsi"/>
                <w:noProof/>
              </w:rPr>
              <w:t>untuk mendapatkan waktu yang lebih pendek dari target waktu yang ditentukan pada setiap track.</w:t>
            </w:r>
          </w:p>
        </w:tc>
      </w:tr>
      <w:tr w:rsidR="001D1C32" w:rsidRPr="00CB4059" w14:paraId="06DF409B" w14:textId="77777777" w:rsidTr="00EC39F4">
        <w:trPr>
          <w:trHeight w:val="374"/>
        </w:trPr>
        <w:tc>
          <w:tcPr>
            <w:tcW w:w="4788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E779978" w14:textId="77777777" w:rsidR="00212C13" w:rsidRPr="00CB4059" w:rsidRDefault="00212C13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coring System</w:t>
            </w:r>
          </w:p>
        </w:tc>
        <w:tc>
          <w:tcPr>
            <w:tcW w:w="4788" w:type="dxa"/>
            <w:tcBorders>
              <w:left w:val="nil"/>
            </w:tcBorders>
            <w:shd w:val="clear" w:color="auto" w:fill="262626" w:themeFill="text1" w:themeFillTint="D9"/>
          </w:tcPr>
          <w:p w14:paraId="0D47644B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7C3F2DFD" w14:textId="77777777" w:rsidTr="00EC39F4">
        <w:trPr>
          <w:trHeight w:val="350"/>
        </w:trPr>
        <w:tc>
          <w:tcPr>
            <w:tcW w:w="4788" w:type="dxa"/>
            <w:shd w:val="clear" w:color="auto" w:fill="D9D9D9" w:themeFill="background1" w:themeFillShade="D9"/>
            <w:vAlign w:val="center"/>
          </w:tcPr>
          <w:p w14:paraId="075CAAB8" w14:textId="503F09A9" w:rsidR="00EC39F4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Poin/Koin/Bintang/Peringkat/dll</w:t>
            </w:r>
            <w:r w:rsidR="00EC39F4"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.</w:t>
            </w:r>
          </w:p>
        </w:tc>
        <w:tc>
          <w:tcPr>
            <w:tcW w:w="4788" w:type="dxa"/>
            <w:shd w:val="clear" w:color="auto" w:fill="D9D9D9" w:themeFill="background1" w:themeFillShade="D9"/>
            <w:vAlign w:val="center"/>
          </w:tcPr>
          <w:p w14:paraId="090E14C3" w14:textId="7B64D1C1" w:rsidR="00EC39F4" w:rsidRPr="00CB4059" w:rsidRDefault="004244BC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Bagaimana meraihnya, dan apa keuntungannya</w:t>
            </w:r>
          </w:p>
        </w:tc>
      </w:tr>
      <w:tr w:rsidR="001D1C32" w:rsidRPr="00CB4059" w14:paraId="70539370" w14:textId="77777777" w:rsidTr="00F724F9">
        <w:trPr>
          <w:trHeight w:val="962"/>
        </w:trPr>
        <w:tc>
          <w:tcPr>
            <w:tcW w:w="4788" w:type="dxa"/>
          </w:tcPr>
          <w:p w14:paraId="3DBE25FE" w14:textId="271BD0F5" w:rsidR="00212C13" w:rsidRPr="000228CE" w:rsidRDefault="000228CE" w:rsidP="00212C13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Medals</w:t>
            </w:r>
          </w:p>
        </w:tc>
        <w:tc>
          <w:tcPr>
            <w:tcW w:w="4788" w:type="dxa"/>
          </w:tcPr>
          <w:p w14:paraId="014FE011" w14:textId="0324CDA1" w:rsidR="00212C13" w:rsidRPr="000228CE" w:rsidRDefault="000228CE" w:rsidP="004244BC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 xml:space="preserve">Target waktunya tergantung pada Medalnya (Gold, Silver, Bronze). </w:t>
            </w:r>
          </w:p>
        </w:tc>
      </w:tr>
    </w:tbl>
    <w:p w14:paraId="35A78C17" w14:textId="21376158" w:rsidR="00212C13" w:rsidRPr="00CB4059" w:rsidRDefault="00212C13" w:rsidP="000E0EF1">
      <w:pPr>
        <w:rPr>
          <w:rFonts w:asciiTheme="majorHAnsi" w:hAnsiTheme="majorHAnsi" w:cstheme="majorHAnsi"/>
          <w:noProof/>
          <w:lang w:val="id-ID"/>
        </w:rPr>
      </w:pPr>
    </w:p>
    <w:p w14:paraId="6002A550" w14:textId="3F767960" w:rsidR="00A37C84" w:rsidRPr="00CB4059" w:rsidRDefault="004244BC" w:rsidP="001C736F">
      <w:pPr>
        <w:pStyle w:val="Heading2"/>
        <w:rPr>
          <w:rFonts w:cstheme="majorHAnsi"/>
          <w:noProof/>
          <w:lang w:val="id-ID"/>
        </w:rPr>
      </w:pPr>
      <w:bookmarkStart w:id="10" w:name="_Toc511570333"/>
      <w:r w:rsidRPr="00CB4059">
        <w:rPr>
          <w:rFonts w:cstheme="majorHAnsi"/>
          <w:noProof/>
          <w:lang w:val="id-ID"/>
        </w:rPr>
        <w:t>Desain Level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A37C84" w:rsidRPr="00CB4059" w14:paraId="6EBF1ED2" w14:textId="77777777" w:rsidTr="005742DB">
        <w:trPr>
          <w:trHeight w:val="350"/>
        </w:trPr>
        <w:tc>
          <w:tcPr>
            <w:tcW w:w="4788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7DFC8A9" w14:textId="774AE0B8" w:rsidR="00A37C84" w:rsidRPr="00CB4059" w:rsidRDefault="005742DB" w:rsidP="005742DB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Levels</w:t>
            </w:r>
          </w:p>
        </w:tc>
        <w:tc>
          <w:tcPr>
            <w:tcW w:w="4788" w:type="dxa"/>
            <w:tcBorders>
              <w:left w:val="nil"/>
            </w:tcBorders>
            <w:shd w:val="clear" w:color="auto" w:fill="262626" w:themeFill="text1" w:themeFillTint="D9"/>
          </w:tcPr>
          <w:p w14:paraId="1F21CCEB" w14:textId="77777777" w:rsidR="00A37C84" w:rsidRPr="00CB4059" w:rsidRDefault="00A37C84" w:rsidP="00A37C84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A37C84" w:rsidRPr="00CB4059" w14:paraId="330E5DFF" w14:textId="77777777" w:rsidTr="00661FD0">
        <w:trPr>
          <w:trHeight w:val="1043"/>
        </w:trPr>
        <w:tc>
          <w:tcPr>
            <w:tcW w:w="4788" w:type="dxa"/>
          </w:tcPr>
          <w:p w14:paraId="0BFC3E3C" w14:textId="13410E52" w:rsidR="005742DB" w:rsidRPr="00661FD0" w:rsidRDefault="00FC1EF0" w:rsidP="005742DB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Cliffside Blizzard</w:t>
            </w:r>
            <w:r>
              <w:t xml:space="preserve"> </w:t>
            </w:r>
          </w:p>
        </w:tc>
        <w:tc>
          <w:tcPr>
            <w:tcW w:w="4788" w:type="dxa"/>
          </w:tcPr>
          <w:p w14:paraId="176C5BE7" w14:textId="6D668B04" w:rsidR="00A37C84" w:rsidRPr="00F00548" w:rsidRDefault="00F00548" w:rsidP="005742DB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rack yang terletak di pinggiran gunung pada badai salju</w:t>
            </w:r>
          </w:p>
        </w:tc>
      </w:tr>
      <w:tr w:rsidR="00F00548" w:rsidRPr="00CB4059" w14:paraId="1468EB29" w14:textId="77777777" w:rsidTr="00661FD0">
        <w:trPr>
          <w:trHeight w:val="980"/>
        </w:trPr>
        <w:tc>
          <w:tcPr>
            <w:tcW w:w="4788" w:type="dxa"/>
          </w:tcPr>
          <w:p w14:paraId="0F8289D2" w14:textId="383121C5" w:rsidR="00F00548" w:rsidRDefault="00F00548" w:rsidP="005742DB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unset Downhill</w:t>
            </w:r>
          </w:p>
          <w:p w14:paraId="75A22502" w14:textId="06E5FB79" w:rsidR="00F00548" w:rsidRDefault="00F00548" w:rsidP="005742DB">
            <w:pPr>
              <w:rPr>
                <w:rFonts w:asciiTheme="majorHAnsi" w:hAnsiTheme="majorHAnsi" w:cstheme="majorHAnsi"/>
                <w:noProof/>
              </w:rPr>
            </w:pPr>
          </w:p>
        </w:tc>
        <w:tc>
          <w:tcPr>
            <w:tcW w:w="4788" w:type="dxa"/>
          </w:tcPr>
          <w:p w14:paraId="6872BA7B" w14:textId="5917C573" w:rsidR="00F00548" w:rsidRDefault="00F00548" w:rsidP="00F00548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rack downhill di sebuah gunung pada sore hari</w:t>
            </w:r>
          </w:p>
        </w:tc>
      </w:tr>
      <w:tr w:rsidR="00F00548" w:rsidRPr="00CB4059" w14:paraId="6791BD3B" w14:textId="77777777" w:rsidTr="00661FD0">
        <w:trPr>
          <w:trHeight w:val="980"/>
        </w:trPr>
        <w:tc>
          <w:tcPr>
            <w:tcW w:w="4788" w:type="dxa"/>
          </w:tcPr>
          <w:p w14:paraId="18123BA5" w14:textId="44F1C9AD" w:rsidR="00F00548" w:rsidRDefault="00661FD0" w:rsidP="005742DB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Alpine Break</w:t>
            </w:r>
          </w:p>
        </w:tc>
        <w:tc>
          <w:tcPr>
            <w:tcW w:w="4788" w:type="dxa"/>
          </w:tcPr>
          <w:p w14:paraId="0E86E1D1" w14:textId="2E1C429C" w:rsidR="00F00548" w:rsidRDefault="00661FD0" w:rsidP="005742DB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Track yang terletak pada sebuah pegunungan yang mempunyai berbagai macam rute untuk kedua tipe mobil</w:t>
            </w:r>
          </w:p>
        </w:tc>
      </w:tr>
    </w:tbl>
    <w:p w14:paraId="6E09D0F6" w14:textId="455D95C8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835332B" w14:textId="1F19B7D4" w:rsidR="00A37C84" w:rsidRPr="00CB4059" w:rsidRDefault="00A37C84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1FB32E0F" w14:textId="578AD920" w:rsidR="00283458" w:rsidRPr="00CB4059" w:rsidRDefault="00E46EC5" w:rsidP="00932131">
      <w:pPr>
        <w:pStyle w:val="Heading1"/>
        <w:rPr>
          <w:rFonts w:cstheme="majorHAnsi"/>
          <w:noProof/>
          <w:lang w:val="id-ID"/>
        </w:rPr>
      </w:pPr>
      <w:bookmarkStart w:id="11" w:name="_Toc511570334"/>
      <w:r w:rsidRPr="00CB4059">
        <w:rPr>
          <w:rFonts w:cstheme="majorHAnsi"/>
          <w:noProof/>
          <w:lang w:val="id-ID"/>
        </w:rPr>
        <w:t>Control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6"/>
        <w:gridCol w:w="4584"/>
      </w:tblGrid>
      <w:tr w:rsidR="00357159" w:rsidRPr="00CB4059" w14:paraId="6B81CDBF" w14:textId="77777777" w:rsidTr="00283458">
        <w:trPr>
          <w:trHeight w:val="350"/>
        </w:trPr>
        <w:tc>
          <w:tcPr>
            <w:tcW w:w="4788" w:type="dxa"/>
            <w:shd w:val="clear" w:color="auto" w:fill="262626" w:themeFill="text1" w:themeFillTint="D9"/>
            <w:vAlign w:val="center"/>
          </w:tcPr>
          <w:p w14:paraId="40474ABE" w14:textId="3B3CD109" w:rsidR="00283458" w:rsidRPr="00CB4059" w:rsidRDefault="007E21CA" w:rsidP="00283458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Jenis Input</w:t>
            </w:r>
          </w:p>
        </w:tc>
        <w:tc>
          <w:tcPr>
            <w:tcW w:w="4788" w:type="dxa"/>
            <w:shd w:val="clear" w:color="auto" w:fill="262626" w:themeFill="text1" w:themeFillTint="D9"/>
            <w:vAlign w:val="center"/>
          </w:tcPr>
          <w:p w14:paraId="0A0B3876" w14:textId="3BE99301" w:rsidR="00283458" w:rsidRPr="00CB4059" w:rsidRDefault="007E21CA" w:rsidP="00283458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Aksi yang dilakukan</w:t>
            </w:r>
          </w:p>
        </w:tc>
      </w:tr>
      <w:tr w:rsidR="00283458" w:rsidRPr="00CB4059" w14:paraId="560AA3C8" w14:textId="77777777" w:rsidTr="00283458">
        <w:trPr>
          <w:trHeight w:val="620"/>
        </w:trPr>
        <w:tc>
          <w:tcPr>
            <w:tcW w:w="4788" w:type="dxa"/>
          </w:tcPr>
          <w:p w14:paraId="2808B3F3" w14:textId="77777777" w:rsidR="00283458" w:rsidRDefault="00357159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Arrow Keys</w:t>
            </w:r>
          </w:p>
          <w:p w14:paraId="70EC2D12" w14:textId="5CEF4EC2" w:rsidR="00F76982" w:rsidRDefault="00F76982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7EE142AC" wp14:editId="4F0697F8">
                  <wp:simplePos x="0" y="0"/>
                  <wp:positionH relativeFrom="column">
                    <wp:posOffset>118745</wp:posOffset>
                  </wp:positionH>
                  <wp:positionV relativeFrom="paragraph">
                    <wp:posOffset>373380</wp:posOffset>
                  </wp:positionV>
                  <wp:extent cx="2695575" cy="1882507"/>
                  <wp:effectExtent l="0" t="0" r="0" b="3810"/>
                  <wp:wrapTight wrapText="bothSides">
                    <wp:wrapPolygon edited="0">
                      <wp:start x="0" y="0"/>
                      <wp:lineTo x="0" y="21425"/>
                      <wp:lineTo x="21371" y="21425"/>
                      <wp:lineTo x="21371" y="0"/>
                      <wp:lineTo x="0" y="0"/>
                    </wp:wrapPolygon>
                  </wp:wrapTight>
                  <wp:docPr id="13" name="Picture 13" descr="Keyboard Arrow Keys Images, Stock Photos &amp; Vectors | Shutterst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Keyboard Arrow Keys Images, Stock Photos &amp; Vectors | Shutterstock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8214"/>
                          <a:stretch/>
                        </pic:blipFill>
                        <pic:spPr bwMode="auto">
                          <a:xfrm>
                            <a:off x="0" y="0"/>
                            <a:ext cx="2695575" cy="18825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B5DA168" w14:textId="352B65DB" w:rsidR="00F76982" w:rsidRDefault="00F76982" w:rsidP="000E0EF1">
            <w:pPr>
              <w:rPr>
                <w:noProof/>
              </w:rPr>
            </w:pPr>
          </w:p>
          <w:p w14:paraId="6DBF1225" w14:textId="1F7C5E1C" w:rsidR="00F76982" w:rsidRPr="00357159" w:rsidRDefault="00F76982" w:rsidP="000E0EF1">
            <w:pPr>
              <w:rPr>
                <w:rFonts w:asciiTheme="majorHAnsi" w:hAnsiTheme="majorHAnsi" w:cstheme="majorHAnsi"/>
                <w:noProof/>
              </w:rPr>
            </w:pPr>
          </w:p>
        </w:tc>
        <w:tc>
          <w:tcPr>
            <w:tcW w:w="4788" w:type="dxa"/>
          </w:tcPr>
          <w:p w14:paraId="5627F5B9" w14:textId="5A76037A" w:rsidR="00283458" w:rsidRPr="00357159" w:rsidRDefault="00357159" w:rsidP="000E0EF1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as/Rem/Belok Kiri/Belok Kanan</w:t>
            </w:r>
          </w:p>
        </w:tc>
      </w:tr>
    </w:tbl>
    <w:p w14:paraId="3F58BB8E" w14:textId="60473A42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48AF4BDB" w14:textId="3A77FEB0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7FDEAC7" w14:textId="749897F0" w:rsidR="00283458" w:rsidRPr="00CB4059" w:rsidRDefault="00F54697" w:rsidP="00F21206">
      <w:pPr>
        <w:pStyle w:val="Heading1"/>
        <w:rPr>
          <w:rFonts w:cstheme="majorHAnsi"/>
          <w:noProof/>
          <w:lang w:val="id-ID"/>
        </w:rPr>
      </w:pPr>
      <w:bookmarkStart w:id="12" w:name="_Toc511570335"/>
      <w:r w:rsidRPr="00CB4059">
        <w:rPr>
          <w:rFonts w:cstheme="majorHAnsi"/>
          <w:noProof/>
          <w:lang w:val="id-ID"/>
        </w:rPr>
        <w:t>Art Style</w:t>
      </w:r>
      <w:bookmarkEnd w:id="12"/>
    </w:p>
    <w:p w14:paraId="22016346" w14:textId="02F67779" w:rsidR="001E6059" w:rsidRDefault="00932131" w:rsidP="00277EF6">
      <w:pPr>
        <w:pStyle w:val="Style1n"/>
        <w:rPr>
          <w:rFonts w:cstheme="majorHAnsi"/>
          <w:noProof/>
        </w:rPr>
      </w:pPr>
      <w:r>
        <w:rPr>
          <w:rFonts w:cstheme="majorHAnsi"/>
          <w:noProof/>
        </w:rPr>
        <w:t>Referensi yang saya gunakan untuk game ini adalah dari seri game Motorstorm &amp; SEGA Rally</w:t>
      </w:r>
      <w:r w:rsidR="00060C7F">
        <w:rPr>
          <w:rFonts w:cstheme="majorHAnsi"/>
          <w:noProof/>
        </w:rPr>
        <w:t xml:space="preserve"> karena Motorstorm mempunyai berbagai macam kendaraan seperti mobil sport sampai sebuah truk, dan SEGA Rally mempunyai gameplay rally yang unik.</w:t>
      </w:r>
    </w:p>
    <w:p w14:paraId="0ABDF4FB" w14:textId="36333BCE" w:rsidR="00060C7F" w:rsidRPr="00060C7F" w:rsidRDefault="00060C7F" w:rsidP="00060C7F"/>
    <w:p w14:paraId="1A438E82" w14:textId="2E84A50F" w:rsidR="001E6059" w:rsidRDefault="00060C7F" w:rsidP="000E0EF1">
      <w:pPr>
        <w:rPr>
          <w:rFonts w:asciiTheme="majorHAnsi" w:hAnsiTheme="majorHAnsi" w:cstheme="majorHAnsi"/>
          <w:noProof/>
          <w:lang w:val="id-ID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FDB7237" wp14:editId="724A9362">
            <wp:simplePos x="0" y="0"/>
            <wp:positionH relativeFrom="margin">
              <wp:posOffset>266700</wp:posOffset>
            </wp:positionH>
            <wp:positionV relativeFrom="paragraph">
              <wp:posOffset>10795</wp:posOffset>
            </wp:positionV>
            <wp:extent cx="2781300" cy="2781300"/>
            <wp:effectExtent l="0" t="0" r="0" b="0"/>
            <wp:wrapNone/>
            <wp:docPr id="2" name="Picture 2" descr="MotorStorm: Apocalypse (2011) PlayStation 3 box cover art - Moby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otorStorm: Apocalypse (2011) PlayStation 3 box cover art - MobyGame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D46AFF" w14:textId="31BCF0F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7935709" wp14:editId="57ADC9FC">
            <wp:simplePos x="0" y="0"/>
            <wp:positionH relativeFrom="margin">
              <wp:posOffset>3133725</wp:posOffset>
            </wp:positionH>
            <wp:positionV relativeFrom="paragraph">
              <wp:posOffset>16510</wp:posOffset>
            </wp:positionV>
            <wp:extent cx="2896491" cy="2476500"/>
            <wp:effectExtent l="0" t="0" r="0" b="0"/>
            <wp:wrapNone/>
            <wp:docPr id="4" name="Picture 4" descr="Sega Rally Championship (1995) box cover art - MobyGa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ga Rally Championship (1995) box cover art - MobyGame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491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71B181" w14:textId="418C8683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36B38811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2077C4BA" w14:textId="7F3B1E11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2DC2D12A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25DEF793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75CC8888" w14:textId="382C7D94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429ECA35" w14:textId="032A3FEC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60C03662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53B2E69E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3F19B4B4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58364132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346FF2E8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45C67CA8" w14:textId="77777777" w:rsidR="00060C7F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48F3335B" w14:textId="77777777" w:rsidR="00060C7F" w:rsidRPr="00CB4059" w:rsidRDefault="00060C7F" w:rsidP="000E0EF1">
      <w:pPr>
        <w:rPr>
          <w:rFonts w:asciiTheme="majorHAnsi" w:hAnsiTheme="majorHAnsi" w:cstheme="majorHAnsi"/>
          <w:noProof/>
          <w:lang w:val="id-ID"/>
        </w:rPr>
      </w:pPr>
    </w:p>
    <w:p w14:paraId="2BBE5371" w14:textId="4451FF80" w:rsidR="00CB4059" w:rsidRPr="00CB4059" w:rsidRDefault="00F54697" w:rsidP="00060C7F">
      <w:pPr>
        <w:pStyle w:val="Heading1"/>
        <w:rPr>
          <w:noProof/>
          <w:lang w:val="id-ID"/>
        </w:rPr>
      </w:pPr>
      <w:bookmarkStart w:id="13" w:name="_Toc511570336"/>
      <w:r w:rsidRPr="00CB4059">
        <w:rPr>
          <w:noProof/>
          <w:lang w:val="id-ID"/>
        </w:rPr>
        <w:lastRenderedPageBreak/>
        <w:t>Sound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CB4059" w:rsidRPr="00CB4059" w14:paraId="5C1FE9F5" w14:textId="77777777" w:rsidTr="00CB4059">
        <w:trPr>
          <w:trHeight w:val="374"/>
        </w:trPr>
        <w:tc>
          <w:tcPr>
            <w:tcW w:w="4722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5D00A5DB" w14:textId="7F1A6F03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262626" w:themeFill="text1" w:themeFillTint="D9"/>
          </w:tcPr>
          <w:p w14:paraId="7CE79A85" w14:textId="77777777" w:rsidR="00CB4059" w:rsidRPr="00CB4059" w:rsidRDefault="00CB4059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CB4059" w:rsidRPr="00CB4059" w14:paraId="61A969A3" w14:textId="77777777" w:rsidTr="00CB4059">
        <w:trPr>
          <w:trHeight w:val="350"/>
        </w:trPr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4F5F4FC4" w14:textId="5DB63CCB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FX</w:t>
            </w:r>
          </w:p>
        </w:tc>
        <w:tc>
          <w:tcPr>
            <w:tcW w:w="4628" w:type="dxa"/>
            <w:shd w:val="clear" w:color="auto" w:fill="D9D9D9" w:themeFill="background1" w:themeFillShade="D9"/>
            <w:vAlign w:val="center"/>
          </w:tcPr>
          <w:p w14:paraId="16840466" w14:textId="7B0FDED0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Jumlah</w:t>
            </w:r>
          </w:p>
        </w:tc>
      </w:tr>
      <w:tr w:rsidR="00CB4059" w:rsidRPr="00CB4059" w14:paraId="0F11DB9B" w14:textId="77777777" w:rsidTr="00CB4059">
        <w:trPr>
          <w:trHeight w:val="674"/>
        </w:trPr>
        <w:tc>
          <w:tcPr>
            <w:tcW w:w="4722" w:type="dxa"/>
          </w:tcPr>
          <w:p w14:paraId="3B466EFA" w14:textId="791A951B" w:rsidR="00CB4059" w:rsidRPr="00CB4059" w:rsidRDefault="00661FD0" w:rsidP="00CB4059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Mesin Mobil</w:t>
            </w:r>
          </w:p>
        </w:tc>
        <w:tc>
          <w:tcPr>
            <w:tcW w:w="4628" w:type="dxa"/>
          </w:tcPr>
          <w:p w14:paraId="181C41B8" w14:textId="59DDD2B7" w:rsidR="00CB4059" w:rsidRPr="00CB4059" w:rsidRDefault="00661FD0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4</w:t>
            </w:r>
          </w:p>
        </w:tc>
      </w:tr>
      <w:tr w:rsidR="00CB4059" w:rsidRPr="00CB4059" w14:paraId="7C007750" w14:textId="77777777" w:rsidTr="00CB4059">
        <w:tc>
          <w:tcPr>
            <w:tcW w:w="4722" w:type="dxa"/>
            <w:tcBorders>
              <w:bottom w:val="single" w:sz="4" w:space="0" w:color="auto"/>
            </w:tcBorders>
          </w:tcPr>
          <w:p w14:paraId="3B227FC8" w14:textId="73EDCFFC" w:rsidR="00CB4059" w:rsidRPr="00661FD0" w:rsidRDefault="00661FD0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Ambience</w:t>
            </w:r>
          </w:p>
        </w:tc>
        <w:tc>
          <w:tcPr>
            <w:tcW w:w="4628" w:type="dxa"/>
          </w:tcPr>
          <w:p w14:paraId="358CF785" w14:textId="0550ED16" w:rsidR="00CB4059" w:rsidRPr="00661FD0" w:rsidRDefault="00661FD0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1</w:t>
            </w:r>
          </w:p>
        </w:tc>
      </w:tr>
      <w:tr w:rsidR="00CB4059" w:rsidRPr="00CB4059" w14:paraId="19858B59" w14:textId="77777777" w:rsidTr="00CB4059">
        <w:trPr>
          <w:trHeight w:val="377"/>
        </w:trPr>
        <w:tc>
          <w:tcPr>
            <w:tcW w:w="472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8EE3BA3" w14:textId="048702DD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Background Music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D9D9D9" w:themeFill="background1" w:themeFillShade="D9"/>
          </w:tcPr>
          <w:p w14:paraId="2672B48F" w14:textId="120DD0DD" w:rsidR="00CB4059" w:rsidRPr="00CB4059" w:rsidRDefault="00CB4059" w:rsidP="005E30EE">
            <w:pPr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</w:tr>
      <w:tr w:rsidR="00CB4059" w:rsidRPr="00CB4059" w14:paraId="3F69BEBF" w14:textId="77777777" w:rsidTr="00CB4059">
        <w:trPr>
          <w:trHeight w:val="1016"/>
        </w:trPr>
        <w:tc>
          <w:tcPr>
            <w:tcW w:w="4722" w:type="dxa"/>
            <w:tcBorders>
              <w:bottom w:val="single" w:sz="4" w:space="0" w:color="auto"/>
            </w:tcBorders>
          </w:tcPr>
          <w:p w14:paraId="333F8E0E" w14:textId="5C7DEAFD" w:rsidR="00CB4059" w:rsidRPr="00CB4059" w:rsidRDefault="00661FD0" w:rsidP="00661FD0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Menu/Gameplay</w:t>
            </w:r>
          </w:p>
        </w:tc>
        <w:tc>
          <w:tcPr>
            <w:tcW w:w="4628" w:type="dxa"/>
          </w:tcPr>
          <w:p w14:paraId="283975D2" w14:textId="13B97818" w:rsidR="00CB4059" w:rsidRPr="00CB4059" w:rsidRDefault="00661FD0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Soundtrack</w:t>
            </w:r>
          </w:p>
        </w:tc>
      </w:tr>
    </w:tbl>
    <w:p w14:paraId="4FECC6E5" w14:textId="77777777" w:rsidR="00F54697" w:rsidRPr="00CB4059" w:rsidRDefault="00F54697" w:rsidP="00F54697">
      <w:pPr>
        <w:rPr>
          <w:noProof/>
          <w:lang w:val="id-ID"/>
        </w:rPr>
      </w:pPr>
    </w:p>
    <w:p w14:paraId="5A9BA0B6" w14:textId="77777777" w:rsidR="00CB4059" w:rsidRDefault="00CB4059" w:rsidP="00F54697">
      <w:pPr>
        <w:pStyle w:val="Heading1"/>
        <w:rPr>
          <w:noProof/>
          <w:lang w:val="id-ID"/>
        </w:rPr>
      </w:pPr>
    </w:p>
    <w:p w14:paraId="7B0D3E74" w14:textId="1AA52EB5" w:rsidR="00F54697" w:rsidRPr="00CB4059" w:rsidRDefault="00F54697" w:rsidP="00F54697">
      <w:pPr>
        <w:pStyle w:val="Heading1"/>
        <w:rPr>
          <w:noProof/>
          <w:lang w:val="id-ID"/>
        </w:rPr>
      </w:pPr>
      <w:bookmarkStart w:id="14" w:name="_Toc511570337"/>
      <w:r w:rsidRPr="00CB4059">
        <w:rPr>
          <w:noProof/>
          <w:lang w:val="id-ID"/>
        </w:rPr>
        <w:t>User Interface</w:t>
      </w:r>
      <w:bookmarkEnd w:id="14"/>
    </w:p>
    <w:p w14:paraId="0315BD50" w14:textId="03171837" w:rsidR="00277EF6" w:rsidRPr="00CB4059" w:rsidRDefault="00661FD0" w:rsidP="00CB4059">
      <w:pPr>
        <w:pStyle w:val="Style1n"/>
        <w:rPr>
          <w:noProof/>
        </w:rPr>
      </w:pPr>
      <w:r>
        <w:rPr>
          <w:noProof/>
        </w:rPr>
        <w:t>UI pada game</w:t>
      </w:r>
      <w:r w:rsidR="00F76982">
        <w:rPr>
          <w:noProof/>
        </w:rPr>
        <w:t>play hanya berisi Timer, Map, Speedometer dan</w:t>
      </w:r>
      <w:r>
        <w:rPr>
          <w:noProof/>
        </w:rPr>
        <w:t xml:space="preserve"> Target Waktu.</w:t>
      </w:r>
    </w:p>
    <w:p w14:paraId="740C4C46" w14:textId="77777777" w:rsidR="00277EF6" w:rsidRPr="00CB4059" w:rsidRDefault="00277EF6" w:rsidP="000E0EF1">
      <w:pPr>
        <w:rPr>
          <w:rFonts w:asciiTheme="majorHAnsi" w:hAnsiTheme="majorHAnsi" w:cstheme="majorHAnsi"/>
          <w:noProof/>
          <w:lang w:val="id-ID"/>
        </w:rPr>
      </w:pPr>
    </w:p>
    <w:p w14:paraId="33247C15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19B8F66A" w14:textId="07F02866" w:rsidR="00283458" w:rsidRPr="00CB4059" w:rsidRDefault="00375C5F" w:rsidP="000E0EF1">
      <w:pPr>
        <w:rPr>
          <w:rFonts w:asciiTheme="majorHAnsi" w:hAnsiTheme="majorHAnsi" w:cstheme="majorHAnsi"/>
          <w:noProof/>
          <w:lang w:val="id-ID"/>
        </w:rPr>
      </w:pPr>
      <w:r>
        <w:rPr>
          <w:rFonts w:asciiTheme="majorHAnsi" w:hAnsiTheme="majorHAnsi" w:cstheme="majorHAnsi"/>
          <w:noProof/>
          <w:lang w:val="id-ID"/>
        </w:rPr>
        <w:pict w14:anchorId="7FD198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41.5pt">
            <v:imagedata r:id="rId14" o:title="mockup"/>
          </v:shape>
        </w:pict>
      </w:r>
    </w:p>
    <w:p w14:paraId="67D2109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0D3EAD2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4D4D2127" w14:textId="61EDA6D0" w:rsidR="00F021FB" w:rsidRPr="00CB4059" w:rsidRDefault="00F021FB" w:rsidP="0035359E">
      <w:pPr>
        <w:rPr>
          <w:rFonts w:asciiTheme="majorHAnsi" w:hAnsiTheme="majorHAnsi" w:cstheme="majorHAnsi"/>
          <w:noProof/>
          <w:lang w:val="id-ID"/>
        </w:rPr>
      </w:pPr>
    </w:p>
    <w:sectPr w:rsidR="00F021FB" w:rsidRPr="00CB4059" w:rsidSect="004C01A6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A96C5" w14:textId="77777777" w:rsidR="00184BA5" w:rsidRDefault="00184BA5" w:rsidP="0035359E">
      <w:r>
        <w:separator/>
      </w:r>
    </w:p>
  </w:endnote>
  <w:endnote w:type="continuationSeparator" w:id="0">
    <w:p w14:paraId="54A9FE7B" w14:textId="77777777" w:rsidR="00184BA5" w:rsidRDefault="00184BA5" w:rsidP="0035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F5DE8B" w14:textId="77777777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8FD282" w14:textId="77777777" w:rsidR="00914BAB" w:rsidRDefault="00914BAB" w:rsidP="00F929FE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9674DBE" w14:textId="693DB585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</w:p>
  <w:p w14:paraId="50A4C067" w14:textId="4414936E" w:rsidR="00914BAB" w:rsidRDefault="00914BAB" w:rsidP="00F929FE">
    <w:pPr>
      <w:pStyle w:val="Footer"/>
      <w:ind w:right="360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2FB850" wp14:editId="41FD0983">
              <wp:simplePos x="0" y="0"/>
              <wp:positionH relativeFrom="column">
                <wp:posOffset>5486400</wp:posOffset>
              </wp:positionH>
              <wp:positionV relativeFrom="paragraph">
                <wp:posOffset>178435</wp:posOffset>
              </wp:positionV>
              <wp:extent cx="1143000" cy="342900"/>
              <wp:effectExtent l="0" t="0" r="0" b="1270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1EBE1870" w:rsidR="00914BAB" w:rsidRPr="00F929FE" w:rsidRDefault="00951B72" w:rsidP="00F929FE">
                          <w:pPr>
                            <w:jc w:val="right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>Halaman</w:t>
                          </w:r>
                          <w:proofErr w:type="spellEnd"/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083C0F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5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/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NUMPAGES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083C0F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8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1" type="#_x0000_t202" style="position:absolute;left:0;text-align:left;margin-left:6in;margin-top:14.05pt;width:90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X0qwIAAKw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" filled="f" stroked="f">
              <v:textbox>
                <w:txbxContent>
                  <w:p w14:paraId="2F87B73C" w14:textId="1EBE1870" w:rsidR="00914BAB" w:rsidRPr="00F929FE" w:rsidRDefault="00951B72" w:rsidP="00F929FE">
                    <w:pPr>
                      <w:jc w:val="right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>Halaman</w:t>
                    </w:r>
                    <w:proofErr w:type="spellEnd"/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083C0F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5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/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NUMPAGES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083C0F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8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83C0F">
      <w:rPr>
        <w:rStyle w:val="PageNumber"/>
        <w:noProof/>
      </w:rPr>
      <w:t>5</w:t>
    </w:r>
    <w:r>
      <w:rPr>
        <w:rStyle w:val="PageNumber"/>
      </w:rP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1AFE042" wp14:editId="5818ADCD">
              <wp:simplePos x="0" y="0"/>
              <wp:positionH relativeFrom="column">
                <wp:posOffset>-1028700</wp:posOffset>
              </wp:positionH>
              <wp:positionV relativeFrom="paragraph">
                <wp:posOffset>-50165</wp:posOffset>
              </wp:positionV>
              <wp:extent cx="8001000" cy="6858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914BAB" w:rsidRDefault="00914BA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31AFE042" id="Text Box 16" o:spid="_x0000_s1032" type="#_x0000_t202" style="position:absolute;left:0;text-align:left;margin-left:-81pt;margin-top:-3.95pt;width:630pt;height:5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" fillcolor="#bfbfbf [2412]" stroked="f">
              <v:textbox>
                <w:txbxContent>
                  <w:p w14:paraId="4CAEDB36" w14:textId="77777777" w:rsidR="00914BAB" w:rsidRDefault="00914BAB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356B2" w14:textId="4AE4B545" w:rsidR="00DB0716" w:rsidRDefault="00E23AA0">
    <w:pPr>
      <w:pStyle w:val="Footer"/>
    </w:pPr>
    <w:r w:rsidRPr="000D0BAD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54F093" wp14:editId="171587D2">
              <wp:simplePos x="0" y="0"/>
              <wp:positionH relativeFrom="column">
                <wp:posOffset>257174</wp:posOffset>
              </wp:positionH>
              <wp:positionV relativeFrom="paragraph">
                <wp:posOffset>-78740</wp:posOffset>
              </wp:positionV>
              <wp:extent cx="2276475" cy="892810"/>
              <wp:effectExtent l="0" t="0" r="0" b="254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76475" cy="8928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B46868C" w14:textId="0023469F" w:rsidR="00DB0716" w:rsidRPr="00356382" w:rsidRDefault="00DB0716" w:rsidP="00DB0716">
                          <w:pPr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Oleh</w:t>
                          </w:r>
                          <w:r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6BA48E16" w14:textId="70A0F44A" w:rsidR="00DB0716" w:rsidRPr="00356382" w:rsidRDefault="00E23AA0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 xml:space="preserve">Muhammad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Rifqi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Cahyo</w:t>
                          </w:r>
                          <w:proofErr w:type="spellEnd"/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Utomo</w:t>
                          </w:r>
                          <w:proofErr w:type="spellEnd"/>
                        </w:p>
                        <w:p w14:paraId="22EBCB0B" w14:textId="05C1F77D" w:rsidR="00DB0716" w:rsidRPr="00356382" w:rsidRDefault="00E23AA0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17.60.0013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54F0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3" type="#_x0000_t202" style="position:absolute;margin-left:20.25pt;margin-top:-6.2pt;width:179.25pt;height:70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" filled="f" stroked="f">
              <v:textbox>
                <w:txbxContent>
                  <w:p w14:paraId="4B46868C" w14:textId="0023469F" w:rsidR="00DB0716" w:rsidRPr="00356382" w:rsidRDefault="00DB0716" w:rsidP="00DB0716">
                    <w:pPr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Oleh</w:t>
                    </w:r>
                    <w:r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6BA48E16" w14:textId="70A0F44A" w:rsidR="00DB0716" w:rsidRPr="00356382" w:rsidRDefault="00E23AA0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 xml:space="preserve">Muhammad </w:t>
                    </w:r>
                    <w:proofErr w:type="spellStart"/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Rifqi</w:t>
                    </w:r>
                    <w:proofErr w:type="spellEnd"/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Cahyo</w:t>
                    </w:r>
                    <w:proofErr w:type="spellEnd"/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 xml:space="preserve"> </w:t>
                    </w:r>
                    <w:proofErr w:type="spellStart"/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Utomo</w:t>
                    </w:r>
                    <w:proofErr w:type="spellEnd"/>
                  </w:p>
                  <w:p w14:paraId="22EBCB0B" w14:textId="05C1F77D" w:rsidR="00DB0716" w:rsidRPr="00356382" w:rsidRDefault="00E23AA0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17.60.0013</w:t>
                    </w: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B73C9" wp14:editId="430B01CA">
              <wp:simplePos x="0" y="0"/>
              <wp:positionH relativeFrom="column">
                <wp:posOffset>4951730</wp:posOffset>
              </wp:positionH>
              <wp:positionV relativeFrom="paragraph">
                <wp:posOffset>-83820</wp:posOffset>
              </wp:positionV>
              <wp:extent cx="1714500" cy="800100"/>
              <wp:effectExtent l="0" t="0" r="0" b="1270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45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5DFFA9" w14:textId="3643ED68" w:rsidR="00DB0716" w:rsidRPr="00356382" w:rsidRDefault="00883A56" w:rsidP="00DB0716">
                          <w:pPr>
                            <w:jc w:val="right"/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Dicetak</w:t>
                          </w:r>
                          <w:r w:rsidR="00DB0716"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7625BBB3" w14:textId="3A7BA488" w:rsidR="00DB0716" w:rsidRPr="00356382" w:rsidRDefault="00E23AA0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2-April-20</w:t>
                          </w:r>
                        </w:p>
                        <w:p w14:paraId="209EC2E8" w14:textId="77777777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B73C9" id="Text Box 8" o:spid="_x0000_s1034" type="#_x0000_t202" style="position:absolute;margin-left:389.9pt;margin-top:-6.6pt;width:135pt;height:6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" filled="f" stroked="f">
              <v:textbox>
                <w:txbxContent>
                  <w:p w14:paraId="095DFFA9" w14:textId="3643ED68" w:rsidR="00DB0716" w:rsidRPr="00356382" w:rsidRDefault="00883A56" w:rsidP="00DB0716">
                    <w:pPr>
                      <w:jc w:val="right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Dicetak</w:t>
                    </w:r>
                    <w:r w:rsidR="00DB0716"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7625BBB3" w14:textId="3A7BA488" w:rsidR="00DB0716" w:rsidRPr="00356382" w:rsidRDefault="00E23AA0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2-April-20</w:t>
                    </w:r>
                  </w:p>
                  <w:p w14:paraId="209EC2E8" w14:textId="77777777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317229" wp14:editId="4F672E68">
              <wp:simplePos x="0" y="0"/>
              <wp:positionH relativeFrom="column">
                <wp:posOffset>-904875</wp:posOffset>
              </wp:positionH>
              <wp:positionV relativeFrom="paragraph">
                <wp:posOffset>-250190</wp:posOffset>
              </wp:positionV>
              <wp:extent cx="7886700" cy="10572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86700" cy="10572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C2B5" w14:textId="77777777" w:rsidR="00DB0716" w:rsidRDefault="00DB0716" w:rsidP="00DB0716"/>
                        <w:p w14:paraId="2B275DA4" w14:textId="77777777" w:rsidR="00DB0716" w:rsidRDefault="00DB0716" w:rsidP="00DB07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20317229" id="Text Box 5" o:spid="_x0000_s1035" type="#_x0000_t202" style="position:absolute;margin-left:-71.25pt;margin-top:-19.7pt;width:621pt;height:8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" fillcolor="#bfbfbf [2412]" stroked="f">
              <v:textbox>
                <w:txbxContent>
                  <w:p w14:paraId="15D1C2B5" w14:textId="77777777" w:rsidR="00DB0716" w:rsidRDefault="00DB0716" w:rsidP="00DB0716"/>
                  <w:p w14:paraId="2B275DA4" w14:textId="77777777" w:rsidR="00DB0716" w:rsidRDefault="00DB0716" w:rsidP="00DB0716"/>
                </w:txbxContent>
              </v:textbox>
            </v:shape>
          </w:pict>
        </mc:Fallback>
      </mc:AlternateContent>
    </w:r>
    <w:r w:rsidR="00FD6C76">
      <w:rPr>
        <w:noProof/>
      </w:rPr>
      <w:drawing>
        <wp:anchor distT="0" distB="0" distL="114300" distR="114300" simplePos="0" relativeHeight="251669504" behindDoc="0" locked="0" layoutInCell="1" allowOverlap="1" wp14:anchorId="24CC9577" wp14:editId="77E5AAD4">
          <wp:simplePos x="0" y="0"/>
          <wp:positionH relativeFrom="column">
            <wp:posOffset>-433070</wp:posOffset>
          </wp:positionH>
          <wp:positionV relativeFrom="paragraph">
            <wp:posOffset>-78105</wp:posOffset>
          </wp:positionV>
          <wp:extent cx="585470" cy="585470"/>
          <wp:effectExtent l="0" t="0" r="5080" b="508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66CD7A" w14:textId="77777777" w:rsidR="00184BA5" w:rsidRDefault="00184BA5" w:rsidP="0035359E">
      <w:r>
        <w:separator/>
      </w:r>
    </w:p>
  </w:footnote>
  <w:footnote w:type="continuationSeparator" w:id="0">
    <w:p w14:paraId="7D02541B" w14:textId="77777777" w:rsidR="00184BA5" w:rsidRDefault="00184BA5" w:rsidP="003535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9D77B" w14:textId="77777777" w:rsidR="00914BAB" w:rsidRDefault="00184BA5">
    <w:pPr>
      <w:pStyle w:val="Header"/>
    </w:pPr>
    <w:sdt>
      <w:sdtPr>
        <w:id w:val="952060528"/>
        <w:placeholder>
          <w:docPart w:val="3D79A6163B4853468CAA57E497E5E4C6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EndPr/>
      <w:sdtContent>
        <w:r w:rsidR="00914BAB">
          <w:t>[Type text]</w:t>
        </w:r>
      </w:sdtContent>
    </w:sdt>
  </w:p>
  <w:p w14:paraId="67DABC2D" w14:textId="77777777" w:rsidR="00914BAB" w:rsidRDefault="00914B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48B12A" w14:textId="79B1F44B" w:rsidR="00914BAB" w:rsidRDefault="00914BAB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F4FE22" wp14:editId="069A41BC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FD510E" w14:textId="6D1A085C" w:rsidR="007B21F7" w:rsidRPr="000C31DC" w:rsidRDefault="00C04DFA">
                          <w:pP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R</w:t>
                          </w:r>
                          <w:r w:rsidR="007B21F7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acing A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-54pt;margin-top:-18pt;width:180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" filled="f" stroked="f">
              <v:textbox>
                <w:txbxContent>
                  <w:p w14:paraId="17FD510E" w14:textId="6D1A085C" w:rsidR="007B21F7" w:rsidRPr="000C31DC" w:rsidRDefault="00C04DFA">
                    <w:pPr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>
                      <w:rPr>
                        <w:rFonts w:ascii="Open Sans" w:hAnsi="Open Sans"/>
                        <w:b/>
                        <w:color w:val="FFFFFF" w:themeColor="background1"/>
                      </w:rPr>
                      <w:t>R</w:t>
                    </w:r>
                    <w:r w:rsidR="007B21F7">
                      <w:rPr>
                        <w:rFonts w:ascii="Open Sans" w:hAnsi="Open Sans"/>
                        <w:b/>
                        <w:color w:val="FFFFFF" w:themeColor="background1"/>
                      </w:rPr>
                      <w:t>acing Art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1CF68D3F" w:rsidR="00914BAB" w:rsidRPr="000C31DC" w:rsidRDefault="00914BAB" w:rsidP="000C31DC">
                          <w:pPr>
                            <w:jc w:val="right"/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 w:rsidRPr="000C31DC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3D874376" id="Text Box 12" o:spid="_x0000_s1029" type="#_x0000_t202" style="position:absolute;margin-left:342pt;margin-top:-18pt;width:180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" filled="f" stroked="f">
              <v:textbox>
                <w:txbxContent>
                  <w:p w14:paraId="50AD6E3B" w14:textId="1CF68D3F" w:rsidR="00914BAB" w:rsidRPr="000C31DC" w:rsidRDefault="00914BAB" w:rsidP="000C31DC">
                    <w:pPr>
                      <w:jc w:val="right"/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 w:rsidRPr="000C31DC">
                      <w:rPr>
                        <w:rFonts w:ascii="Open Sans" w:hAnsi="Open Sans"/>
                        <w:b/>
                        <w:color w:val="FFFFFF" w:themeColor="background1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cx="http://schemas.microsoft.com/office/drawing/2014/chartex"/>
                        </a:ext>
                      </a:extLst>
                    </wps:spPr>
                    <wps:txbx>
                      <w:txbxContent>
                        <w:p w14:paraId="68692D60" w14:textId="3A7C38F9" w:rsidR="00914BAB" w:rsidRDefault="00914BAB" w:rsidP="000C31DC">
                          <w:pPr>
                            <w:pStyle w:val="Header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06F82565" id="Text Box 10" o:spid="_x0000_s1030" type="#_x0000_t202" style="position:absolute;margin-left:-99pt;margin-top:-36pt;width:9in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" fillcolor="#272727 [2749]" stroked="f">
              <v:textbox>
                <w:txbxContent>
                  <w:p w14:paraId="68692D60" w14:textId="3A7C38F9" w:rsidR="00914BAB" w:rsidRDefault="00914BAB" w:rsidP="000C31DC">
                    <w:pPr>
                      <w:pStyle w:val="Header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ptab w:relativeTo="margin" w:alignment="center" w:leader="none"/>
    </w:r>
    <w:r>
      <w:ptab w:relativeTo="margin" w:alignment="right" w:leader="none"/>
    </w:r>
  </w:p>
  <w:p w14:paraId="29F7A150" w14:textId="77777777" w:rsidR="00914BAB" w:rsidRDefault="00914BA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Q3MDUHEhYmRko6SsGpxcWZ+XkgBYa1AKF1ZwQsAAAA"/>
  </w:docVars>
  <w:rsids>
    <w:rsidRoot w:val="00D817F7"/>
    <w:rsid w:val="00003BB4"/>
    <w:rsid w:val="000228CE"/>
    <w:rsid w:val="00031D19"/>
    <w:rsid w:val="00032B18"/>
    <w:rsid w:val="0003632E"/>
    <w:rsid w:val="00037355"/>
    <w:rsid w:val="00041698"/>
    <w:rsid w:val="00045571"/>
    <w:rsid w:val="00060C7F"/>
    <w:rsid w:val="00063630"/>
    <w:rsid w:val="00067608"/>
    <w:rsid w:val="00083C0F"/>
    <w:rsid w:val="00086AE8"/>
    <w:rsid w:val="00093682"/>
    <w:rsid w:val="000A3AF1"/>
    <w:rsid w:val="000C31DC"/>
    <w:rsid w:val="000D0BAD"/>
    <w:rsid w:val="000E0EF1"/>
    <w:rsid w:val="000E611D"/>
    <w:rsid w:val="000F2FF9"/>
    <w:rsid w:val="001030FB"/>
    <w:rsid w:val="00106496"/>
    <w:rsid w:val="00117CF5"/>
    <w:rsid w:val="00155F74"/>
    <w:rsid w:val="00167087"/>
    <w:rsid w:val="00170325"/>
    <w:rsid w:val="00183048"/>
    <w:rsid w:val="00184BA5"/>
    <w:rsid w:val="0018705F"/>
    <w:rsid w:val="00190061"/>
    <w:rsid w:val="001A4448"/>
    <w:rsid w:val="001A4657"/>
    <w:rsid w:val="001C736F"/>
    <w:rsid w:val="001D1224"/>
    <w:rsid w:val="001D1C32"/>
    <w:rsid w:val="001E6059"/>
    <w:rsid w:val="001E68F1"/>
    <w:rsid w:val="00212C13"/>
    <w:rsid w:val="0025518E"/>
    <w:rsid w:val="00271E1B"/>
    <w:rsid w:val="00277EF6"/>
    <w:rsid w:val="00283458"/>
    <w:rsid w:val="002E6163"/>
    <w:rsid w:val="002F5C28"/>
    <w:rsid w:val="00302DAD"/>
    <w:rsid w:val="00320826"/>
    <w:rsid w:val="00336512"/>
    <w:rsid w:val="00346AC1"/>
    <w:rsid w:val="0035359E"/>
    <w:rsid w:val="00356382"/>
    <w:rsid w:val="00357159"/>
    <w:rsid w:val="0035742D"/>
    <w:rsid w:val="00375C5F"/>
    <w:rsid w:val="003C7948"/>
    <w:rsid w:val="003E7687"/>
    <w:rsid w:val="00401560"/>
    <w:rsid w:val="00406757"/>
    <w:rsid w:val="004244BC"/>
    <w:rsid w:val="00443696"/>
    <w:rsid w:val="004732D2"/>
    <w:rsid w:val="0048355E"/>
    <w:rsid w:val="00494B91"/>
    <w:rsid w:val="004B1801"/>
    <w:rsid w:val="004C01A6"/>
    <w:rsid w:val="004D0A19"/>
    <w:rsid w:val="004D5B2A"/>
    <w:rsid w:val="004E2C91"/>
    <w:rsid w:val="004E5267"/>
    <w:rsid w:val="004E5A67"/>
    <w:rsid w:val="00522184"/>
    <w:rsid w:val="00554A47"/>
    <w:rsid w:val="00571061"/>
    <w:rsid w:val="005742DB"/>
    <w:rsid w:val="00590068"/>
    <w:rsid w:val="00592ACD"/>
    <w:rsid w:val="005D1DD3"/>
    <w:rsid w:val="00622AC5"/>
    <w:rsid w:val="0064680D"/>
    <w:rsid w:val="00661FD0"/>
    <w:rsid w:val="0067668D"/>
    <w:rsid w:val="006C7DE7"/>
    <w:rsid w:val="006D2E89"/>
    <w:rsid w:val="00723B95"/>
    <w:rsid w:val="00726BAA"/>
    <w:rsid w:val="007B21F7"/>
    <w:rsid w:val="007E21CA"/>
    <w:rsid w:val="007E5F67"/>
    <w:rsid w:val="007F440C"/>
    <w:rsid w:val="0080425E"/>
    <w:rsid w:val="00880094"/>
    <w:rsid w:val="00883A56"/>
    <w:rsid w:val="008B7733"/>
    <w:rsid w:val="008D1016"/>
    <w:rsid w:val="008D3E24"/>
    <w:rsid w:val="008E0A6F"/>
    <w:rsid w:val="009137F0"/>
    <w:rsid w:val="00914BAB"/>
    <w:rsid w:val="00932131"/>
    <w:rsid w:val="00945383"/>
    <w:rsid w:val="00951B72"/>
    <w:rsid w:val="009555BE"/>
    <w:rsid w:val="009D62EF"/>
    <w:rsid w:val="00A018E8"/>
    <w:rsid w:val="00A37C84"/>
    <w:rsid w:val="00A60220"/>
    <w:rsid w:val="00AE05E3"/>
    <w:rsid w:val="00AF3860"/>
    <w:rsid w:val="00B219D6"/>
    <w:rsid w:val="00B5461D"/>
    <w:rsid w:val="00B561FA"/>
    <w:rsid w:val="00B672C6"/>
    <w:rsid w:val="00BD5694"/>
    <w:rsid w:val="00BE5E0D"/>
    <w:rsid w:val="00BF7BAD"/>
    <w:rsid w:val="00C04DFA"/>
    <w:rsid w:val="00C36B01"/>
    <w:rsid w:val="00C47227"/>
    <w:rsid w:val="00C53FA0"/>
    <w:rsid w:val="00C66F56"/>
    <w:rsid w:val="00CA166E"/>
    <w:rsid w:val="00CA6D32"/>
    <w:rsid w:val="00CB4059"/>
    <w:rsid w:val="00CB7ECA"/>
    <w:rsid w:val="00CC042E"/>
    <w:rsid w:val="00CD7F58"/>
    <w:rsid w:val="00CF5D5F"/>
    <w:rsid w:val="00D00D05"/>
    <w:rsid w:val="00D03DC3"/>
    <w:rsid w:val="00D20215"/>
    <w:rsid w:val="00D44897"/>
    <w:rsid w:val="00D64977"/>
    <w:rsid w:val="00D73724"/>
    <w:rsid w:val="00D817F7"/>
    <w:rsid w:val="00D858E3"/>
    <w:rsid w:val="00D96B3F"/>
    <w:rsid w:val="00DA7BDD"/>
    <w:rsid w:val="00DB0716"/>
    <w:rsid w:val="00E1133F"/>
    <w:rsid w:val="00E2037B"/>
    <w:rsid w:val="00E23AA0"/>
    <w:rsid w:val="00E41090"/>
    <w:rsid w:val="00E44978"/>
    <w:rsid w:val="00E46EC5"/>
    <w:rsid w:val="00E62FA0"/>
    <w:rsid w:val="00E772C6"/>
    <w:rsid w:val="00E847ED"/>
    <w:rsid w:val="00E92C3E"/>
    <w:rsid w:val="00EC1596"/>
    <w:rsid w:val="00EC39F4"/>
    <w:rsid w:val="00ED4A10"/>
    <w:rsid w:val="00EE0DA4"/>
    <w:rsid w:val="00F00548"/>
    <w:rsid w:val="00F021FB"/>
    <w:rsid w:val="00F10464"/>
    <w:rsid w:val="00F128D4"/>
    <w:rsid w:val="00F13CEE"/>
    <w:rsid w:val="00F15F51"/>
    <w:rsid w:val="00F21206"/>
    <w:rsid w:val="00F30BC4"/>
    <w:rsid w:val="00F36E25"/>
    <w:rsid w:val="00F44A97"/>
    <w:rsid w:val="00F5070F"/>
    <w:rsid w:val="00F54697"/>
    <w:rsid w:val="00F724F9"/>
    <w:rsid w:val="00F76982"/>
    <w:rsid w:val="00F83842"/>
    <w:rsid w:val="00F929FE"/>
    <w:rsid w:val="00FA054E"/>
    <w:rsid w:val="00FA1085"/>
    <w:rsid w:val="00FC1D2B"/>
    <w:rsid w:val="00FC1EF0"/>
    <w:rsid w:val="00FD6C76"/>
    <w:rsid w:val="00FF2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CF35DDE"/>
  <w14:defaultImageDpi w14:val="300"/>
  <w15:docId w15:val="{63B7A269-8BB1-4C5C-B96E-C895EBB3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733"/>
  </w:style>
  <w:style w:type="paragraph" w:styleId="Heading1">
    <w:name w:val="heading 1"/>
    <w:next w:val="Normal"/>
    <w:link w:val="Heading1Char"/>
    <w:uiPriority w:val="9"/>
    <w:qFormat/>
    <w:rsid w:val="00106496"/>
    <w:pPr>
      <w:keepNext/>
      <w:keepLines/>
      <w:spacing w:line="36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B01"/>
    <w:pPr>
      <w:keepNext/>
      <w:keepLines/>
      <w:spacing w:before="80" w:line="36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9E"/>
  </w:style>
  <w:style w:type="paragraph" w:styleId="Footer">
    <w:name w:val="footer"/>
    <w:basedOn w:val="Normal"/>
    <w:link w:val="Foot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9E"/>
  </w:style>
  <w:style w:type="table" w:styleId="LightShading-Accent1">
    <w:name w:val="Light Shading Accent 1"/>
    <w:basedOn w:val="Table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A054E"/>
    <w:pPr>
      <w:spacing w:before="240" w:after="120"/>
    </w:pPr>
    <w:rPr>
      <w:rFonts w:asciiTheme="majorHAnsi" w:hAnsiTheme="majorHAnsi"/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054E"/>
    <w:rPr>
      <w:rFonts w:asciiTheme="majorHAnsi" w:hAnsiTheme="majorHAnsi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6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356382"/>
    <w:pPr>
      <w:ind w:left="720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C36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F92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F672C"/>
    <w:rsid w:val="0009513E"/>
    <w:rsid w:val="00320B08"/>
    <w:rsid w:val="004A0B83"/>
    <w:rsid w:val="00661824"/>
    <w:rsid w:val="006E16D6"/>
    <w:rsid w:val="008920C1"/>
    <w:rsid w:val="00992A7E"/>
    <w:rsid w:val="009B63E7"/>
    <w:rsid w:val="009E4078"/>
    <w:rsid w:val="00A3045C"/>
    <w:rsid w:val="00B047E3"/>
    <w:rsid w:val="00BB29D0"/>
    <w:rsid w:val="00CE35E8"/>
    <w:rsid w:val="00CF672C"/>
    <w:rsid w:val="00FA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paragraph" w:customStyle="1" w:styleId="7094D5A4EAECEE458F1840635131CD77">
    <w:name w:val="7094D5A4EAECEE458F1840635131CD77"/>
    <w:rsid w:val="00CF672C"/>
  </w:style>
  <w:style w:type="paragraph" w:customStyle="1" w:styleId="D90FAAFA7FF5E942949FBD71F95CE659">
    <w:name w:val="D90FAAFA7FF5E942949FBD71F95CE659"/>
    <w:rsid w:val="00CF672C"/>
  </w:style>
  <w:style w:type="paragraph" w:customStyle="1" w:styleId="198E964716822A49A559AC3F81499D00">
    <w:name w:val="198E964716822A49A559AC3F81499D00"/>
    <w:rsid w:val="00CF6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A6CF334-43E6-44E6-A34E-897BD1479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1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01</Company>
  <LinksUpToDate>false</LinksUpToDate>
  <CharactersWithSpaces>3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MSI</cp:lastModifiedBy>
  <cp:revision>22</cp:revision>
  <cp:lastPrinted>2020-04-26T03:07:00Z</cp:lastPrinted>
  <dcterms:created xsi:type="dcterms:W3CDTF">2020-04-02T17:36:00Z</dcterms:created>
  <dcterms:modified xsi:type="dcterms:W3CDTF">2020-04-26T03:34:00Z</dcterms:modified>
</cp:coreProperties>
</file>